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BB55E8" w14:textId="77777777" w:rsidR="006C6398" w:rsidRDefault="006C6398" w:rsidP="002D6FA1">
      <w:pPr>
        <w:pStyle w:val="Heading1"/>
      </w:pPr>
    </w:p>
    <w:p w14:paraId="255B4FDA" w14:textId="7BBB180F" w:rsidR="002C5170" w:rsidRDefault="002C5170" w:rsidP="002D6FA1">
      <w:pPr>
        <w:pStyle w:val="Heading1"/>
      </w:pPr>
      <w:r w:rsidRPr="00C81B28">
        <w:t>ASSESSMENT PROJECT GRANTS</w:t>
      </w:r>
      <w:r w:rsidR="006C6398">
        <w:t xml:space="preserve"> </w:t>
      </w:r>
      <w:r w:rsidR="006C6398" w:rsidRPr="00C81B28">
        <w:t>APPLICATION</w:t>
      </w:r>
    </w:p>
    <w:p w14:paraId="5397006B" w14:textId="62F7E435" w:rsidR="00804054" w:rsidRDefault="00804054" w:rsidP="00804054">
      <w:pPr>
        <w:pStyle w:val="Default"/>
      </w:pPr>
    </w:p>
    <w:p w14:paraId="5AFAAF34" w14:textId="07F360ED" w:rsidR="00804054" w:rsidRDefault="00804054" w:rsidP="00804054">
      <w:pPr>
        <w:pStyle w:val="Default"/>
        <w:numPr>
          <w:ilvl w:val="0"/>
          <w:numId w:val="9"/>
        </w:numPr>
      </w:pPr>
      <w:r>
        <w:t xml:space="preserve">Review the </w:t>
      </w:r>
      <w:r w:rsidRPr="003D64F6">
        <w:t>Guidelines for Assessment Project Grants</w:t>
      </w:r>
      <w:r w:rsidR="003D64F6">
        <w:t xml:space="preserve"> document at </w:t>
      </w:r>
      <w:hyperlink r:id="rId7" w:history="1">
        <w:r w:rsidR="003D64F6" w:rsidRPr="0031306D">
          <w:rPr>
            <w:rStyle w:val="Hyperlink"/>
          </w:rPr>
          <w:t>https://www.atu.edu/assessment/grants.php</w:t>
        </w:r>
      </w:hyperlink>
      <w:r w:rsidR="003D64F6">
        <w:t xml:space="preserve">. </w:t>
      </w:r>
    </w:p>
    <w:p w14:paraId="5923E158" w14:textId="1EDA22AA" w:rsidR="00804054" w:rsidRDefault="00804054" w:rsidP="00804054">
      <w:pPr>
        <w:pStyle w:val="Default"/>
        <w:numPr>
          <w:ilvl w:val="0"/>
          <w:numId w:val="9"/>
        </w:numPr>
      </w:pPr>
      <w:r>
        <w:t>Complete and submit this application</w:t>
      </w:r>
      <w:r w:rsidR="003D64F6">
        <w:t>.</w:t>
      </w:r>
    </w:p>
    <w:p w14:paraId="3B131C03" w14:textId="77777777" w:rsidR="00160174" w:rsidRDefault="00160174" w:rsidP="002D6FA1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13"/>
        <w:gridCol w:w="2237"/>
      </w:tblGrid>
      <w:tr w:rsidR="00C81B28" w:rsidRPr="00C81B28" w14:paraId="4B422FF1" w14:textId="77777777" w:rsidTr="00E56E00">
        <w:tc>
          <w:tcPr>
            <w:tcW w:w="7735" w:type="dxa"/>
            <w:shd w:val="clear" w:color="auto" w:fill="F2F2F2" w:themeFill="background1" w:themeFillShade="F2"/>
          </w:tcPr>
          <w:p w14:paraId="6726734F" w14:textId="77777777" w:rsidR="00C81B28" w:rsidRPr="00C81B28" w:rsidRDefault="00C81B28" w:rsidP="002D6FA1">
            <w:r w:rsidRPr="00C81B28">
              <w:t>Project Title</w:t>
            </w:r>
          </w:p>
        </w:tc>
        <w:tc>
          <w:tcPr>
            <w:tcW w:w="1615" w:type="dxa"/>
            <w:shd w:val="clear" w:color="auto" w:fill="F2F2F2" w:themeFill="background1" w:themeFillShade="F2"/>
          </w:tcPr>
          <w:p w14:paraId="49227DD5" w14:textId="77777777" w:rsidR="00C81B28" w:rsidRPr="00C81B28" w:rsidRDefault="00C81B28" w:rsidP="002D6FA1">
            <w:r w:rsidRPr="00C81B28">
              <w:t>Date</w:t>
            </w:r>
          </w:p>
        </w:tc>
      </w:tr>
      <w:tr w:rsidR="00C81B28" w14:paraId="0697175D" w14:textId="77777777" w:rsidTr="00E56E00">
        <w:tc>
          <w:tcPr>
            <w:tcW w:w="7735" w:type="dxa"/>
          </w:tcPr>
          <w:p w14:paraId="78CD4EEE" w14:textId="77777777" w:rsidR="00E56E00" w:rsidRDefault="00E56E00" w:rsidP="002D6FA1"/>
          <w:p w14:paraId="4536090B" w14:textId="36265D12" w:rsidR="006C6398" w:rsidRDefault="006C6398" w:rsidP="002D6FA1"/>
        </w:tc>
        <w:tc>
          <w:tcPr>
            <w:tcW w:w="1615" w:type="dxa"/>
          </w:tcPr>
          <w:p w14:paraId="4505B254" w14:textId="77777777" w:rsidR="00C81B28" w:rsidRDefault="00C81B28" w:rsidP="002D6FA1"/>
        </w:tc>
      </w:tr>
    </w:tbl>
    <w:p w14:paraId="6D67EBE7" w14:textId="77777777" w:rsidR="002C5170" w:rsidRPr="00160174" w:rsidRDefault="002C5170" w:rsidP="002D6FA1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72"/>
        <w:gridCol w:w="4224"/>
        <w:gridCol w:w="4654"/>
      </w:tblGrid>
      <w:tr w:rsidR="00E56E00" w:rsidRPr="00C81B28" w14:paraId="1353D529" w14:textId="77777777" w:rsidTr="00E56E00">
        <w:trPr>
          <w:trHeight w:val="428"/>
        </w:trPr>
        <w:tc>
          <w:tcPr>
            <w:tcW w:w="1572" w:type="pct"/>
            <w:shd w:val="clear" w:color="auto" w:fill="F2F2F2" w:themeFill="background1" w:themeFillShade="F2"/>
          </w:tcPr>
          <w:p w14:paraId="46D1E1B2" w14:textId="77777777" w:rsidR="00E56E00" w:rsidRPr="00C81B28" w:rsidRDefault="00E56E00" w:rsidP="002D6FA1">
            <w:r w:rsidRPr="00C81B28">
              <w:t>Name of Applicant(s)</w:t>
            </w:r>
          </w:p>
        </w:tc>
        <w:tc>
          <w:tcPr>
            <w:tcW w:w="1631" w:type="pct"/>
            <w:shd w:val="clear" w:color="auto" w:fill="F2F2F2" w:themeFill="background1" w:themeFillShade="F2"/>
          </w:tcPr>
          <w:p w14:paraId="7CCC4F57" w14:textId="77777777" w:rsidR="00E56E00" w:rsidRPr="00C81B28" w:rsidRDefault="00E56E00" w:rsidP="002D6FA1">
            <w:r w:rsidRPr="00C81B28">
              <w:t>Department</w:t>
            </w:r>
          </w:p>
        </w:tc>
        <w:tc>
          <w:tcPr>
            <w:tcW w:w="1798" w:type="pct"/>
            <w:shd w:val="clear" w:color="auto" w:fill="F2F2F2" w:themeFill="background1" w:themeFillShade="F2"/>
          </w:tcPr>
          <w:p w14:paraId="11C024E3" w14:textId="77777777" w:rsidR="00E56E00" w:rsidRPr="00C81B28" w:rsidRDefault="00E56E00" w:rsidP="002D6FA1">
            <w:r w:rsidRPr="00C81B28">
              <w:t>e-mail</w:t>
            </w:r>
          </w:p>
        </w:tc>
      </w:tr>
      <w:tr w:rsidR="00E56E00" w:rsidRPr="00160174" w14:paraId="63A4E49C" w14:textId="77777777" w:rsidTr="00E56E00">
        <w:trPr>
          <w:trHeight w:val="423"/>
        </w:trPr>
        <w:tc>
          <w:tcPr>
            <w:tcW w:w="1572" w:type="pct"/>
          </w:tcPr>
          <w:p w14:paraId="12253E52" w14:textId="77777777" w:rsidR="00E56E00" w:rsidRPr="00160174" w:rsidRDefault="00E56E00" w:rsidP="002D6FA1">
            <w:r w:rsidRPr="00160174">
              <w:t xml:space="preserve">1. </w:t>
            </w:r>
          </w:p>
        </w:tc>
        <w:tc>
          <w:tcPr>
            <w:tcW w:w="1631" w:type="pct"/>
          </w:tcPr>
          <w:p w14:paraId="39D47AA6" w14:textId="77777777" w:rsidR="00E56E00" w:rsidRPr="00160174" w:rsidRDefault="00E56E00" w:rsidP="002D6FA1"/>
        </w:tc>
        <w:tc>
          <w:tcPr>
            <w:tcW w:w="1798" w:type="pct"/>
          </w:tcPr>
          <w:p w14:paraId="5CB33FD6" w14:textId="77777777" w:rsidR="00E56E00" w:rsidRPr="00160174" w:rsidRDefault="00E56E00" w:rsidP="002D6FA1"/>
        </w:tc>
      </w:tr>
      <w:tr w:rsidR="00E56E00" w:rsidRPr="00160174" w14:paraId="0861372F" w14:textId="77777777" w:rsidTr="00E56E00">
        <w:trPr>
          <w:trHeight w:val="423"/>
        </w:trPr>
        <w:tc>
          <w:tcPr>
            <w:tcW w:w="1572" w:type="pct"/>
          </w:tcPr>
          <w:p w14:paraId="47E315C7" w14:textId="77777777" w:rsidR="00E56E00" w:rsidRPr="00160174" w:rsidRDefault="00E56E00" w:rsidP="002D6FA1">
            <w:r w:rsidRPr="00160174">
              <w:t xml:space="preserve">2. </w:t>
            </w:r>
          </w:p>
        </w:tc>
        <w:tc>
          <w:tcPr>
            <w:tcW w:w="1631" w:type="pct"/>
          </w:tcPr>
          <w:p w14:paraId="6DC75CB7" w14:textId="77777777" w:rsidR="00E56E00" w:rsidRPr="00160174" w:rsidRDefault="00E56E00" w:rsidP="002D6FA1"/>
        </w:tc>
        <w:tc>
          <w:tcPr>
            <w:tcW w:w="1798" w:type="pct"/>
          </w:tcPr>
          <w:p w14:paraId="7AD63FF9" w14:textId="77777777" w:rsidR="00E56E00" w:rsidRPr="00160174" w:rsidRDefault="00E56E00" w:rsidP="002D6FA1"/>
        </w:tc>
      </w:tr>
      <w:tr w:rsidR="006C6398" w:rsidRPr="00160174" w14:paraId="058AB121" w14:textId="77777777" w:rsidTr="00E56E00">
        <w:trPr>
          <w:trHeight w:val="423"/>
        </w:trPr>
        <w:tc>
          <w:tcPr>
            <w:tcW w:w="1572" w:type="pct"/>
          </w:tcPr>
          <w:p w14:paraId="17EB9007" w14:textId="5E7D5B0B" w:rsidR="006C6398" w:rsidRPr="00160174" w:rsidRDefault="006C6398" w:rsidP="002D6FA1">
            <w:r>
              <w:t>3.</w:t>
            </w:r>
          </w:p>
        </w:tc>
        <w:tc>
          <w:tcPr>
            <w:tcW w:w="1631" w:type="pct"/>
          </w:tcPr>
          <w:p w14:paraId="43012BE4" w14:textId="77777777" w:rsidR="006C6398" w:rsidRPr="00160174" w:rsidRDefault="006C6398" w:rsidP="002D6FA1"/>
        </w:tc>
        <w:tc>
          <w:tcPr>
            <w:tcW w:w="1798" w:type="pct"/>
          </w:tcPr>
          <w:p w14:paraId="1EFDB162" w14:textId="77777777" w:rsidR="006C6398" w:rsidRPr="00160174" w:rsidRDefault="006C6398" w:rsidP="002D6FA1"/>
        </w:tc>
      </w:tr>
    </w:tbl>
    <w:p w14:paraId="4812AFA7" w14:textId="2D7E852B" w:rsidR="00E56E00" w:rsidRDefault="00E56E00">
      <w:pPr>
        <w:autoSpaceDE/>
        <w:autoSpaceDN/>
        <w:adjustRightInd/>
        <w:spacing w:line="276" w:lineRule="auto"/>
        <w:rPr>
          <w:b/>
          <w:bCs/>
        </w:rPr>
      </w:pPr>
    </w:p>
    <w:p w14:paraId="22EE6485" w14:textId="110A029B" w:rsidR="00E56E00" w:rsidRDefault="00E56E00" w:rsidP="00E56E00">
      <w:pPr>
        <w:rPr>
          <w:b/>
          <w:bCs/>
        </w:rPr>
      </w:pPr>
      <w:r w:rsidRPr="00E56E00">
        <w:rPr>
          <w:b/>
          <w:bCs/>
        </w:rPr>
        <w:t>Project Summary</w:t>
      </w:r>
    </w:p>
    <w:p w14:paraId="3C3814B6" w14:textId="77777777" w:rsidR="00E56E00" w:rsidRPr="00E56E00" w:rsidRDefault="00E56E00" w:rsidP="00E56E00">
      <w:pPr>
        <w:rPr>
          <w:b/>
          <w:bCs/>
        </w:rPr>
      </w:pPr>
    </w:p>
    <w:p w14:paraId="2E92F618" w14:textId="70FF35CB" w:rsidR="00E56E00" w:rsidRDefault="00E56E00" w:rsidP="00E56E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F4CD343" w14:textId="51517F7E" w:rsidR="006C6398" w:rsidRDefault="006C6398" w:rsidP="00E56E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E94E090" w14:textId="7077BB58" w:rsidR="006C6398" w:rsidRDefault="006C6398" w:rsidP="00E56E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C5B004D" w14:textId="77777777" w:rsidR="006C6398" w:rsidRDefault="006C6398" w:rsidP="00E56E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78D7A31" w14:textId="77777777" w:rsidR="00E56E00" w:rsidRDefault="00E56E00" w:rsidP="00E56E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0DE3C72" w14:textId="77777777" w:rsidR="00E56E00" w:rsidRDefault="00E56E00" w:rsidP="00E56E00">
      <w:pPr>
        <w:rPr>
          <w:b/>
          <w:bCs/>
        </w:rPr>
      </w:pPr>
    </w:p>
    <w:p w14:paraId="56F7BDE6" w14:textId="1D33A218" w:rsidR="00E56E00" w:rsidRPr="00E56E00" w:rsidRDefault="00E56E00" w:rsidP="00E56E00">
      <w:pPr>
        <w:rPr>
          <w:b/>
          <w:bCs/>
        </w:rPr>
      </w:pPr>
      <w:r w:rsidRPr="00E56E00">
        <w:rPr>
          <w:b/>
          <w:bCs/>
        </w:rPr>
        <w:t>Objectives and Outcomes</w:t>
      </w:r>
    </w:p>
    <w:p w14:paraId="793D0FD2" w14:textId="52538835" w:rsidR="00E56E00" w:rsidRDefault="00E56E00" w:rsidP="00E56E00">
      <w:r>
        <w:t>D</w:t>
      </w:r>
      <w:r w:rsidRPr="00160174">
        <w:t>escribe the</w:t>
      </w:r>
      <w:r>
        <w:t xml:space="preserve"> objectives</w:t>
      </w:r>
      <w:r w:rsidRPr="00160174">
        <w:t xml:space="preserve"> and measurable outcomes of the proposed project or expectations of knowledge to be gained at </w:t>
      </w:r>
      <w:r>
        <w:t xml:space="preserve">a </w:t>
      </w:r>
      <w:r w:rsidRPr="00160174">
        <w:t xml:space="preserve">conference. </w:t>
      </w:r>
    </w:p>
    <w:p w14:paraId="699D40CD" w14:textId="77777777" w:rsidR="00E56E00" w:rsidRPr="00160174" w:rsidRDefault="00E56E00" w:rsidP="00E56E00"/>
    <w:p w14:paraId="3694E160" w14:textId="09AEC691" w:rsidR="00E56E00" w:rsidRDefault="00E56E00" w:rsidP="00E56E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1046D9D" w14:textId="71EDD7B4" w:rsidR="00E56E00" w:rsidRDefault="00E56E00" w:rsidP="00E56E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C791305" w14:textId="5BDB7FC1" w:rsidR="00E56E00" w:rsidRDefault="00E56E00" w:rsidP="00E56E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EC10042" w14:textId="28D3B61B" w:rsidR="00E56E00" w:rsidRDefault="00E56E00" w:rsidP="00E56E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CFDE1DB" w14:textId="77777777" w:rsidR="00E56E00" w:rsidRDefault="00E56E00" w:rsidP="00E56E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F724DA8" w14:textId="77777777" w:rsidR="00E56E00" w:rsidRDefault="00E56E00" w:rsidP="00E56E00">
      <w:pPr>
        <w:rPr>
          <w:b/>
          <w:bCs/>
        </w:rPr>
      </w:pPr>
    </w:p>
    <w:p w14:paraId="089703E8" w14:textId="48C1D76D" w:rsidR="00E56E00" w:rsidRPr="00E56E00" w:rsidRDefault="00E56E00" w:rsidP="00E56E00">
      <w:pPr>
        <w:rPr>
          <w:b/>
          <w:bCs/>
        </w:rPr>
      </w:pPr>
      <w:r w:rsidRPr="00E56E00">
        <w:rPr>
          <w:b/>
          <w:bCs/>
        </w:rPr>
        <w:t xml:space="preserve">Assessment Methods </w:t>
      </w:r>
    </w:p>
    <w:p w14:paraId="247DA191" w14:textId="38BB9755" w:rsidR="00E56E00" w:rsidRDefault="00E56E00" w:rsidP="00E56E00">
      <w:r>
        <w:t>D</w:t>
      </w:r>
      <w:r w:rsidRPr="00160174">
        <w:t>escribe the assessment methods to be incorporated into the proposed project. These may include capstone projects, papers, portfolios, surveys, interviews, focus groups, or other measures</w:t>
      </w:r>
      <w:r w:rsidR="006C6398">
        <w:t>. F</w:t>
      </w:r>
      <w:r w:rsidRPr="00160174">
        <w:t>or additional ide</w:t>
      </w:r>
      <w:r>
        <w:t>as</w:t>
      </w:r>
      <w:r w:rsidR="006C6398">
        <w:t xml:space="preserve"> and brainstorming</w:t>
      </w:r>
      <w:r>
        <w:t xml:space="preserve">, </w:t>
      </w:r>
      <w:hyperlink r:id="rId8" w:history="1">
        <w:r w:rsidR="006C6398">
          <w:rPr>
            <w:rStyle w:val="Hyperlink"/>
          </w:rPr>
          <w:t>contact the UAA office</w:t>
        </w:r>
      </w:hyperlink>
      <w:r w:rsidR="006C6398">
        <w:t>.</w:t>
      </w:r>
    </w:p>
    <w:p w14:paraId="41A0D68C" w14:textId="77777777" w:rsidR="00E56E00" w:rsidRPr="00160174" w:rsidRDefault="00E56E00" w:rsidP="00E56E00"/>
    <w:p w14:paraId="02ABF9B1" w14:textId="6F1A16CC" w:rsidR="00E56E00" w:rsidRDefault="00E56E00" w:rsidP="00E56E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6E9781C" w14:textId="55B1A881" w:rsidR="00E56E00" w:rsidRDefault="00E56E00" w:rsidP="00E56E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B9A5101" w14:textId="4E7F502D" w:rsidR="00E56E00" w:rsidRDefault="00E56E00" w:rsidP="00E56E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533A1D2" w14:textId="77777777" w:rsidR="00E56E00" w:rsidRDefault="00E56E00" w:rsidP="00E56E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32393D3" w14:textId="77777777" w:rsidR="00E56E00" w:rsidRPr="00160174" w:rsidRDefault="00E56E00" w:rsidP="00E56E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FD9CC02" w14:textId="77777777" w:rsidR="00E56E00" w:rsidRDefault="00E56E00" w:rsidP="00E56E00">
      <w:pPr>
        <w:rPr>
          <w:b/>
          <w:bCs/>
        </w:rPr>
      </w:pPr>
    </w:p>
    <w:p w14:paraId="1A96AFC1" w14:textId="537FFB55" w:rsidR="00E56E00" w:rsidRPr="00E56E00" w:rsidRDefault="00E56E00" w:rsidP="00E56E00">
      <w:pPr>
        <w:rPr>
          <w:b/>
          <w:bCs/>
        </w:rPr>
      </w:pPr>
      <w:r w:rsidRPr="00E56E00">
        <w:rPr>
          <w:b/>
          <w:bCs/>
        </w:rPr>
        <w:t>Enhancing Student Learning Assessment</w:t>
      </w:r>
    </w:p>
    <w:p w14:paraId="21E1384A" w14:textId="77777777" w:rsidR="00E56E00" w:rsidRDefault="00E56E00" w:rsidP="00E56E00">
      <w:r>
        <w:t>E</w:t>
      </w:r>
      <w:r w:rsidRPr="00160174">
        <w:t>xplain how the project findings or conference experience will be used for the improvement of student learning</w:t>
      </w:r>
      <w:r>
        <w:t xml:space="preserve"> assessment</w:t>
      </w:r>
      <w:r w:rsidRPr="00160174">
        <w:t xml:space="preserve">. </w:t>
      </w:r>
    </w:p>
    <w:p w14:paraId="583929B3" w14:textId="516592ED" w:rsidR="00E56E00" w:rsidRDefault="00E56E00" w:rsidP="00E56E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0C270DA" w14:textId="145DB266" w:rsidR="00E56E00" w:rsidRDefault="00E56E00" w:rsidP="00E56E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991A7CD" w14:textId="77777777" w:rsidR="00E56E00" w:rsidRDefault="00E56E00" w:rsidP="00E56E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3FF914D" w14:textId="77777777" w:rsidR="00E56E00" w:rsidRPr="00E56E00" w:rsidRDefault="00E56E00" w:rsidP="00E56E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2C46B86" w14:textId="77777777" w:rsidR="00E56E00" w:rsidRDefault="00E56E00" w:rsidP="00E56E00">
      <w:pPr>
        <w:rPr>
          <w:b/>
          <w:bCs/>
        </w:rPr>
      </w:pPr>
    </w:p>
    <w:p w14:paraId="06ABEC0B" w14:textId="77777777" w:rsidR="00E56E00" w:rsidRPr="00160174" w:rsidRDefault="00E56E00" w:rsidP="00E56E00">
      <w:pPr>
        <w:pStyle w:val="Heading3"/>
      </w:pPr>
      <w:r w:rsidRPr="00160174">
        <w:t xml:space="preserve">Repeated request </w:t>
      </w:r>
    </w:p>
    <w:p w14:paraId="0C8B08E3" w14:textId="77777777" w:rsidR="00E56E00" w:rsidRDefault="00E56E00" w:rsidP="00E56E00">
      <w:r w:rsidRPr="00160174">
        <w:t>Has this department or program received funds from a previous assessment grant? If so, describe, in detail</w:t>
      </w:r>
      <w:r>
        <w:t>,</w:t>
      </w:r>
      <w:r w:rsidRPr="00160174">
        <w:t xml:space="preserve"> how the results from previous projects have been used to enhance student learning. </w:t>
      </w:r>
    </w:p>
    <w:p w14:paraId="4CE0AA5B" w14:textId="77777777" w:rsidR="00E56E00" w:rsidRDefault="00E56E00" w:rsidP="00E56E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1F4403F" w14:textId="77777777" w:rsidR="00E56E00" w:rsidRDefault="00E56E00" w:rsidP="00E56E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2518CE5" w14:textId="77777777" w:rsidR="00E56E00" w:rsidRDefault="00E56E00" w:rsidP="00E56E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D972F7E" w14:textId="77777777" w:rsidR="00E56E00" w:rsidRDefault="00E56E00" w:rsidP="00E56E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C05C9D1" w14:textId="77777777" w:rsidR="00E56E00" w:rsidRDefault="00E56E00" w:rsidP="00E56E00"/>
    <w:p w14:paraId="2401A86C" w14:textId="2953229C" w:rsidR="00E56E00" w:rsidRPr="00E56E00" w:rsidRDefault="00E56E00" w:rsidP="00E56E00">
      <w:pPr>
        <w:pStyle w:val="Heading3"/>
      </w:pPr>
      <w:r w:rsidRPr="00E56E00">
        <w:t xml:space="preserve">Detailed Budget </w:t>
      </w:r>
    </w:p>
    <w:p w14:paraId="46D3E0C5" w14:textId="16F51789" w:rsidR="006C6398" w:rsidRDefault="00E56E00" w:rsidP="00E56E00">
      <w:r>
        <w:t>P</w:t>
      </w:r>
      <w:r w:rsidRPr="00160174">
        <w:t>rovide a detailed budget</w:t>
      </w:r>
      <w:r w:rsidR="00804054">
        <w:t xml:space="preserve"> using the table below. Please note the following </w:t>
      </w:r>
      <w:r w:rsidR="003D64F6">
        <w:t>stipulations</w:t>
      </w:r>
      <w:r w:rsidR="00804054">
        <w:t xml:space="preserve">: </w:t>
      </w:r>
      <w:r w:rsidR="006C6398">
        <w:t xml:space="preserve"> </w:t>
      </w:r>
    </w:p>
    <w:p w14:paraId="5E8F268F" w14:textId="3251DC76" w:rsidR="006C6398" w:rsidRDefault="006C6398" w:rsidP="006C6398">
      <w:pPr>
        <w:pStyle w:val="ListParagraph"/>
        <w:numPr>
          <w:ilvl w:val="0"/>
          <w:numId w:val="7"/>
        </w:numPr>
      </w:pPr>
      <w:r w:rsidRPr="003D64F6">
        <w:rPr>
          <w:b/>
          <w:bCs/>
        </w:rPr>
        <w:t>Travel</w:t>
      </w:r>
      <w:r w:rsidR="003D64F6">
        <w:t>: R</w:t>
      </w:r>
      <w:r>
        <w:t>equests m</w:t>
      </w:r>
      <w:r w:rsidRPr="00152D38">
        <w:t>ust be directly related to the grant proposal</w:t>
      </w:r>
      <w:r>
        <w:t xml:space="preserve">. This may include </w:t>
      </w:r>
      <w:r w:rsidRPr="00152D38">
        <w:t>travel to</w:t>
      </w:r>
      <w:r>
        <w:t xml:space="preserve"> and/or </w:t>
      </w:r>
      <w:r w:rsidRPr="00152D38">
        <w:t xml:space="preserve">participation in </w:t>
      </w:r>
      <w:r>
        <w:t xml:space="preserve">a </w:t>
      </w:r>
      <w:r w:rsidRPr="00152D38">
        <w:t>conference focusing on assessment. Additional documentation detailing travel expenses must b</w:t>
      </w:r>
      <w:r>
        <w:t>e attached to this application.</w:t>
      </w:r>
    </w:p>
    <w:p w14:paraId="55D8AC48" w14:textId="4AE135AB" w:rsidR="003D64F6" w:rsidRDefault="003D64F6" w:rsidP="003D64F6">
      <w:pPr>
        <w:pStyle w:val="ListParagraph"/>
        <w:numPr>
          <w:ilvl w:val="0"/>
          <w:numId w:val="7"/>
        </w:numPr>
      </w:pPr>
      <w:r w:rsidRPr="003D64F6">
        <w:rPr>
          <w:b/>
          <w:bCs/>
        </w:rPr>
        <w:lastRenderedPageBreak/>
        <w:t>Personnel:</w:t>
      </w:r>
      <w:r>
        <w:t xml:space="preserve"> </w:t>
      </w:r>
      <w:r w:rsidR="006C6398">
        <w:t>Request</w:t>
      </w:r>
      <w:r>
        <w:t>s</w:t>
      </w:r>
      <w:r w:rsidR="006C6398">
        <w:t xml:space="preserve"> for </w:t>
      </w:r>
      <w:r w:rsidR="006C6398" w:rsidRPr="00152D38">
        <w:t xml:space="preserve">student </w:t>
      </w:r>
      <w:r w:rsidR="006C6398">
        <w:t xml:space="preserve">personnel must include narrative </w:t>
      </w:r>
      <w:r w:rsidR="006C6398" w:rsidRPr="00152D38">
        <w:t>demonstr</w:t>
      </w:r>
      <w:r w:rsidR="006C6398">
        <w:t>ation</w:t>
      </w:r>
      <w:r w:rsidR="006C6398" w:rsidRPr="00152D38">
        <w:t xml:space="preserve"> that the student labor is directly related to the grant proposal. </w:t>
      </w:r>
      <w:r w:rsidR="006C6398">
        <w:t xml:space="preserve">Faculty or staff </w:t>
      </w:r>
      <w:r w:rsidR="00E56E00">
        <w:t>salar</w:t>
      </w:r>
      <w:r>
        <w:t>ies and</w:t>
      </w:r>
      <w:r w:rsidR="006C6398">
        <w:t xml:space="preserve"> faculty release time</w:t>
      </w:r>
      <w:r>
        <w:t xml:space="preserve"> </w:t>
      </w:r>
      <w:r w:rsidRPr="003D64F6">
        <w:rPr>
          <w:u w:val="single"/>
        </w:rPr>
        <w:t>will not be approved</w:t>
      </w:r>
      <w:r>
        <w:t xml:space="preserve">. </w:t>
      </w:r>
    </w:p>
    <w:p w14:paraId="172D7B45" w14:textId="3BF2829C" w:rsidR="00E56E00" w:rsidRDefault="003D64F6" w:rsidP="003D64F6">
      <w:pPr>
        <w:pStyle w:val="ListParagraph"/>
        <w:numPr>
          <w:ilvl w:val="0"/>
          <w:numId w:val="7"/>
        </w:numPr>
      </w:pPr>
      <w:r w:rsidRPr="003D64F6">
        <w:rPr>
          <w:b/>
          <w:bCs/>
        </w:rPr>
        <w:t>Equipment:</w:t>
      </w:r>
      <w:r>
        <w:t xml:space="preserve"> D</w:t>
      </w:r>
      <w:r w:rsidR="006C6398">
        <w:t xml:space="preserve">esktop or laptop </w:t>
      </w:r>
      <w:r w:rsidR="00E56E00">
        <w:t>computers</w:t>
      </w:r>
      <w:r>
        <w:t xml:space="preserve"> </w:t>
      </w:r>
      <w:r w:rsidR="00E56E00" w:rsidRPr="00160174">
        <w:t>and major office equipment</w:t>
      </w:r>
      <w:r w:rsidR="006C6398">
        <w:t xml:space="preserve"> </w:t>
      </w:r>
      <w:r w:rsidR="006C6398" w:rsidRPr="003D64F6">
        <w:rPr>
          <w:u w:val="single"/>
        </w:rPr>
        <w:t>will not be approved</w:t>
      </w:r>
      <w:r w:rsidR="006C6398">
        <w:t xml:space="preserve">. </w:t>
      </w:r>
      <w:r w:rsidR="00E56E00" w:rsidRPr="00160174">
        <w:t xml:space="preserve"> </w:t>
      </w:r>
    </w:p>
    <w:p w14:paraId="776A4678" w14:textId="7E8F2CED" w:rsidR="00804054" w:rsidRDefault="00E56E00" w:rsidP="00804054">
      <w:r w:rsidRPr="009122D0">
        <w:t xml:space="preserve">If </w:t>
      </w:r>
      <w:r>
        <w:t xml:space="preserve">the </w:t>
      </w:r>
      <w:r w:rsidRPr="009122D0">
        <w:t>proposed budget exceeds assessment grant allowance, identify funds to</w:t>
      </w:r>
      <w:r>
        <w:t xml:space="preserve"> b</w:t>
      </w:r>
      <w:r w:rsidRPr="009122D0">
        <w:t>e contributed from other departments</w:t>
      </w:r>
      <w:r w:rsidR="00804054">
        <w:t xml:space="preserve"> and explain assurance of funding. </w:t>
      </w:r>
    </w:p>
    <w:p w14:paraId="431E6EBE" w14:textId="77777777" w:rsidR="00804054" w:rsidRDefault="00804054" w:rsidP="008040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18B4053" w14:textId="77777777" w:rsidR="00804054" w:rsidRDefault="00804054" w:rsidP="008040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62F66B3" w14:textId="77777777" w:rsidR="00804054" w:rsidRDefault="00804054" w:rsidP="008040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383C3DB" w14:textId="77777777" w:rsidR="00804054" w:rsidRPr="00160174" w:rsidRDefault="00804054" w:rsidP="008040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295F1E5" w14:textId="77777777" w:rsidR="00E56E00" w:rsidRDefault="00E56E00" w:rsidP="00E56E00"/>
    <w:p w14:paraId="6D6D99AF" w14:textId="2ADB87F7" w:rsidR="00E56E00" w:rsidRPr="006C6398" w:rsidRDefault="00E56E00" w:rsidP="006C6398">
      <w:pPr>
        <w:jc w:val="center"/>
        <w:rPr>
          <w:b/>
          <w:bCs/>
        </w:rPr>
      </w:pPr>
      <w:r w:rsidRPr="006C6398">
        <w:rPr>
          <w:b/>
          <w:bCs/>
        </w:rPr>
        <w:t>Budget Table</w:t>
      </w:r>
    </w:p>
    <w:tbl>
      <w:tblPr>
        <w:tblStyle w:val="TableGrid"/>
        <w:tblpPr w:leftFromText="180" w:rightFromText="180" w:vertAnchor="text" w:horzAnchor="margin" w:tblpY="191"/>
        <w:tblW w:w="5000" w:type="pct"/>
        <w:tblLook w:val="04A0" w:firstRow="1" w:lastRow="0" w:firstColumn="1" w:lastColumn="0" w:noHBand="0" w:noVBand="1"/>
      </w:tblPr>
      <w:tblGrid>
        <w:gridCol w:w="7461"/>
        <w:gridCol w:w="1807"/>
        <w:gridCol w:w="2003"/>
        <w:gridCol w:w="1679"/>
      </w:tblGrid>
      <w:tr w:rsidR="00E56E00" w:rsidRPr="006C6398" w14:paraId="5609AB81" w14:textId="77777777" w:rsidTr="00B67FDD">
        <w:tc>
          <w:tcPr>
            <w:tcW w:w="5575" w:type="dxa"/>
            <w:vAlign w:val="center"/>
          </w:tcPr>
          <w:p w14:paraId="20ADB0F5" w14:textId="77777777" w:rsidR="00E56E00" w:rsidRPr="006C6398" w:rsidRDefault="00E56E00" w:rsidP="006C6398">
            <w:pPr>
              <w:ind w:left="360"/>
              <w:jc w:val="center"/>
              <w:rPr>
                <w:b/>
                <w:bCs/>
              </w:rPr>
            </w:pPr>
            <w:r w:rsidRPr="006C6398">
              <w:rPr>
                <w:b/>
                <w:bCs/>
              </w:rPr>
              <w:t>Equipment</w:t>
            </w:r>
          </w:p>
        </w:tc>
        <w:tc>
          <w:tcPr>
            <w:tcW w:w="1350" w:type="dxa"/>
            <w:vAlign w:val="center"/>
          </w:tcPr>
          <w:p w14:paraId="426A6D83" w14:textId="77777777" w:rsidR="00E56E00" w:rsidRPr="006C6398" w:rsidRDefault="00E56E00" w:rsidP="00E56E00">
            <w:pPr>
              <w:ind w:left="360"/>
              <w:rPr>
                <w:b/>
                <w:bCs/>
              </w:rPr>
            </w:pPr>
            <w:r w:rsidRPr="006C6398">
              <w:rPr>
                <w:b/>
                <w:bCs/>
              </w:rPr>
              <w:t>Unit Price</w:t>
            </w:r>
          </w:p>
        </w:tc>
        <w:tc>
          <w:tcPr>
            <w:tcW w:w="1170" w:type="dxa"/>
            <w:vAlign w:val="center"/>
          </w:tcPr>
          <w:p w14:paraId="07F81183" w14:textId="77777777" w:rsidR="00E56E00" w:rsidRPr="006C6398" w:rsidRDefault="00E56E00" w:rsidP="00E56E00">
            <w:pPr>
              <w:ind w:left="360"/>
              <w:rPr>
                <w:b/>
                <w:bCs/>
              </w:rPr>
            </w:pPr>
            <w:r w:rsidRPr="006C6398">
              <w:rPr>
                <w:b/>
                <w:bCs/>
              </w:rPr>
              <w:t>Quantity</w:t>
            </w:r>
          </w:p>
        </w:tc>
        <w:tc>
          <w:tcPr>
            <w:tcW w:w="1255" w:type="dxa"/>
            <w:vAlign w:val="center"/>
          </w:tcPr>
          <w:p w14:paraId="52C476AD" w14:textId="77777777" w:rsidR="00E56E00" w:rsidRPr="006C6398" w:rsidRDefault="00E56E00" w:rsidP="00E56E00">
            <w:pPr>
              <w:ind w:left="360"/>
              <w:rPr>
                <w:b/>
                <w:bCs/>
              </w:rPr>
            </w:pPr>
            <w:r w:rsidRPr="006C6398">
              <w:rPr>
                <w:b/>
                <w:bCs/>
              </w:rPr>
              <w:t>Total</w:t>
            </w:r>
          </w:p>
        </w:tc>
      </w:tr>
      <w:tr w:rsidR="00E56E00" w:rsidRPr="00730528" w14:paraId="7534746D" w14:textId="77777777" w:rsidTr="00B67FDD">
        <w:tc>
          <w:tcPr>
            <w:tcW w:w="5575" w:type="dxa"/>
            <w:vAlign w:val="center"/>
          </w:tcPr>
          <w:p w14:paraId="4C0559D7" w14:textId="77777777" w:rsidR="00E56E00" w:rsidRPr="00730528" w:rsidRDefault="00E56E00" w:rsidP="00E56E00">
            <w:pPr>
              <w:ind w:left="360"/>
            </w:pPr>
          </w:p>
        </w:tc>
        <w:tc>
          <w:tcPr>
            <w:tcW w:w="1350" w:type="dxa"/>
            <w:vAlign w:val="center"/>
          </w:tcPr>
          <w:p w14:paraId="04546F1E" w14:textId="77777777" w:rsidR="00E56E00" w:rsidRPr="00730528" w:rsidRDefault="00E56E00" w:rsidP="00E56E00">
            <w:pPr>
              <w:ind w:left="360"/>
            </w:pPr>
          </w:p>
        </w:tc>
        <w:tc>
          <w:tcPr>
            <w:tcW w:w="1170" w:type="dxa"/>
            <w:vAlign w:val="center"/>
          </w:tcPr>
          <w:p w14:paraId="3637757E" w14:textId="77777777" w:rsidR="00E56E00" w:rsidRPr="00730528" w:rsidRDefault="00E56E00" w:rsidP="00E56E00">
            <w:pPr>
              <w:ind w:left="360"/>
            </w:pPr>
          </w:p>
        </w:tc>
        <w:tc>
          <w:tcPr>
            <w:tcW w:w="1255" w:type="dxa"/>
            <w:vAlign w:val="center"/>
          </w:tcPr>
          <w:p w14:paraId="08A320F8" w14:textId="77777777" w:rsidR="00E56E00" w:rsidRPr="00730528" w:rsidRDefault="00E56E00" w:rsidP="00E56E00">
            <w:pPr>
              <w:ind w:left="360"/>
            </w:pPr>
          </w:p>
        </w:tc>
      </w:tr>
      <w:tr w:rsidR="00E56E00" w:rsidRPr="00730528" w14:paraId="43F1F479" w14:textId="77777777" w:rsidTr="00B67FDD">
        <w:tc>
          <w:tcPr>
            <w:tcW w:w="5575" w:type="dxa"/>
            <w:vAlign w:val="center"/>
          </w:tcPr>
          <w:p w14:paraId="78636B7C" w14:textId="77777777" w:rsidR="00E56E00" w:rsidRPr="00730528" w:rsidRDefault="00E56E00" w:rsidP="00E56E00">
            <w:pPr>
              <w:ind w:left="360"/>
            </w:pPr>
          </w:p>
        </w:tc>
        <w:tc>
          <w:tcPr>
            <w:tcW w:w="1350" w:type="dxa"/>
            <w:vAlign w:val="center"/>
          </w:tcPr>
          <w:p w14:paraId="191F77D9" w14:textId="77777777" w:rsidR="00E56E00" w:rsidRPr="00730528" w:rsidRDefault="00E56E00" w:rsidP="00E56E00">
            <w:pPr>
              <w:ind w:left="360"/>
            </w:pPr>
          </w:p>
        </w:tc>
        <w:tc>
          <w:tcPr>
            <w:tcW w:w="1170" w:type="dxa"/>
            <w:vAlign w:val="center"/>
          </w:tcPr>
          <w:p w14:paraId="674586C9" w14:textId="77777777" w:rsidR="00E56E00" w:rsidRPr="00730528" w:rsidRDefault="00E56E00" w:rsidP="00E56E00">
            <w:pPr>
              <w:ind w:left="360"/>
            </w:pPr>
          </w:p>
        </w:tc>
        <w:tc>
          <w:tcPr>
            <w:tcW w:w="1255" w:type="dxa"/>
            <w:vAlign w:val="center"/>
          </w:tcPr>
          <w:p w14:paraId="7150CDBE" w14:textId="77777777" w:rsidR="00E56E00" w:rsidRPr="00730528" w:rsidRDefault="00E56E00" w:rsidP="00E56E00">
            <w:pPr>
              <w:ind w:left="360"/>
            </w:pPr>
          </w:p>
        </w:tc>
      </w:tr>
      <w:tr w:rsidR="00E56E00" w:rsidRPr="00730528" w14:paraId="52447B43" w14:textId="77777777" w:rsidTr="00B67FDD">
        <w:tc>
          <w:tcPr>
            <w:tcW w:w="5575" w:type="dxa"/>
            <w:vAlign w:val="center"/>
          </w:tcPr>
          <w:p w14:paraId="343CA8F0" w14:textId="77777777" w:rsidR="00E56E00" w:rsidRPr="00730528" w:rsidRDefault="00E56E00" w:rsidP="00E56E00">
            <w:pPr>
              <w:ind w:left="360"/>
            </w:pPr>
          </w:p>
        </w:tc>
        <w:tc>
          <w:tcPr>
            <w:tcW w:w="1350" w:type="dxa"/>
            <w:vAlign w:val="center"/>
          </w:tcPr>
          <w:p w14:paraId="1629D702" w14:textId="77777777" w:rsidR="00E56E00" w:rsidRPr="00730528" w:rsidRDefault="00E56E00" w:rsidP="00E56E00">
            <w:pPr>
              <w:ind w:left="360"/>
            </w:pPr>
          </w:p>
        </w:tc>
        <w:tc>
          <w:tcPr>
            <w:tcW w:w="1170" w:type="dxa"/>
            <w:vAlign w:val="center"/>
          </w:tcPr>
          <w:p w14:paraId="5E2A16B5" w14:textId="77777777" w:rsidR="00E56E00" w:rsidRPr="00730528" w:rsidRDefault="00E56E00" w:rsidP="00E56E00">
            <w:pPr>
              <w:ind w:left="360"/>
            </w:pPr>
          </w:p>
        </w:tc>
        <w:tc>
          <w:tcPr>
            <w:tcW w:w="1255" w:type="dxa"/>
            <w:vAlign w:val="center"/>
          </w:tcPr>
          <w:p w14:paraId="0FB5F353" w14:textId="77777777" w:rsidR="00E56E00" w:rsidRPr="00730528" w:rsidRDefault="00E56E00" w:rsidP="00E56E00">
            <w:pPr>
              <w:ind w:left="360"/>
            </w:pPr>
          </w:p>
        </w:tc>
      </w:tr>
      <w:tr w:rsidR="00E56E00" w:rsidRPr="00730528" w14:paraId="2FB1A5C3" w14:textId="77777777" w:rsidTr="00B67FDD">
        <w:trPr>
          <w:trHeight w:val="359"/>
        </w:trPr>
        <w:tc>
          <w:tcPr>
            <w:tcW w:w="8095" w:type="dxa"/>
            <w:gridSpan w:val="3"/>
            <w:vAlign w:val="center"/>
          </w:tcPr>
          <w:p w14:paraId="28399774" w14:textId="77777777" w:rsidR="00E56E00" w:rsidRPr="006C6398" w:rsidRDefault="00E56E00" w:rsidP="00E56E00">
            <w:pPr>
              <w:ind w:left="360"/>
              <w:jc w:val="right"/>
              <w:rPr>
                <w:b/>
                <w:bCs/>
              </w:rPr>
            </w:pPr>
            <w:r w:rsidRPr="006C6398">
              <w:rPr>
                <w:b/>
                <w:bCs/>
              </w:rPr>
              <w:t>Equipment Subtotal</w:t>
            </w:r>
          </w:p>
        </w:tc>
        <w:tc>
          <w:tcPr>
            <w:tcW w:w="1255" w:type="dxa"/>
            <w:vAlign w:val="center"/>
          </w:tcPr>
          <w:p w14:paraId="4473F603" w14:textId="77777777" w:rsidR="00E56E00" w:rsidRPr="006C6398" w:rsidRDefault="00E56E00" w:rsidP="00E56E00">
            <w:pPr>
              <w:ind w:left="360"/>
              <w:jc w:val="right"/>
              <w:rPr>
                <w:b/>
                <w:bCs/>
              </w:rPr>
            </w:pPr>
          </w:p>
        </w:tc>
      </w:tr>
      <w:tr w:rsidR="00E56E00" w:rsidRPr="00730528" w14:paraId="1691F2CD" w14:textId="77777777" w:rsidTr="00B67FDD">
        <w:tc>
          <w:tcPr>
            <w:tcW w:w="5575" w:type="dxa"/>
            <w:vAlign w:val="center"/>
          </w:tcPr>
          <w:p w14:paraId="4D30E70E" w14:textId="77777777" w:rsidR="00E56E00" w:rsidRPr="006C6398" w:rsidRDefault="00E56E00" w:rsidP="006C6398">
            <w:pPr>
              <w:ind w:left="360"/>
              <w:jc w:val="center"/>
              <w:rPr>
                <w:b/>
                <w:bCs/>
              </w:rPr>
            </w:pPr>
            <w:r w:rsidRPr="006C6398">
              <w:rPr>
                <w:b/>
                <w:bCs/>
              </w:rPr>
              <w:t>Supplies</w:t>
            </w:r>
          </w:p>
        </w:tc>
        <w:tc>
          <w:tcPr>
            <w:tcW w:w="1350" w:type="dxa"/>
            <w:vAlign w:val="center"/>
          </w:tcPr>
          <w:p w14:paraId="681CED48" w14:textId="77777777" w:rsidR="00E56E00" w:rsidRPr="00730528" w:rsidRDefault="00E56E00" w:rsidP="00E56E00">
            <w:pPr>
              <w:ind w:left="360"/>
            </w:pPr>
          </w:p>
        </w:tc>
        <w:tc>
          <w:tcPr>
            <w:tcW w:w="1170" w:type="dxa"/>
            <w:vAlign w:val="center"/>
          </w:tcPr>
          <w:p w14:paraId="38C7E442" w14:textId="77777777" w:rsidR="00E56E00" w:rsidRPr="00730528" w:rsidRDefault="00E56E00" w:rsidP="00E56E00">
            <w:pPr>
              <w:ind w:left="360"/>
            </w:pPr>
          </w:p>
        </w:tc>
        <w:tc>
          <w:tcPr>
            <w:tcW w:w="1255" w:type="dxa"/>
            <w:vAlign w:val="center"/>
          </w:tcPr>
          <w:p w14:paraId="678C908A" w14:textId="77777777" w:rsidR="00E56E00" w:rsidRPr="00730528" w:rsidRDefault="00E56E00" w:rsidP="00E56E00">
            <w:pPr>
              <w:ind w:left="360"/>
            </w:pPr>
          </w:p>
        </w:tc>
      </w:tr>
      <w:tr w:rsidR="00E56E00" w:rsidRPr="00730528" w14:paraId="0E849CCC" w14:textId="77777777" w:rsidTr="00B67FDD">
        <w:trPr>
          <w:trHeight w:val="278"/>
        </w:trPr>
        <w:tc>
          <w:tcPr>
            <w:tcW w:w="5575" w:type="dxa"/>
            <w:vAlign w:val="center"/>
          </w:tcPr>
          <w:p w14:paraId="781C4ED4" w14:textId="77777777" w:rsidR="00E56E00" w:rsidRPr="00730528" w:rsidRDefault="00E56E00" w:rsidP="00E56E00">
            <w:pPr>
              <w:ind w:left="360"/>
            </w:pPr>
          </w:p>
        </w:tc>
        <w:tc>
          <w:tcPr>
            <w:tcW w:w="1350" w:type="dxa"/>
            <w:vAlign w:val="center"/>
          </w:tcPr>
          <w:p w14:paraId="7109093C" w14:textId="77777777" w:rsidR="00E56E00" w:rsidRPr="00730528" w:rsidRDefault="00E56E00" w:rsidP="00E56E00">
            <w:pPr>
              <w:ind w:left="360"/>
            </w:pPr>
          </w:p>
        </w:tc>
        <w:tc>
          <w:tcPr>
            <w:tcW w:w="1170" w:type="dxa"/>
            <w:vAlign w:val="center"/>
          </w:tcPr>
          <w:p w14:paraId="02B42422" w14:textId="77777777" w:rsidR="00E56E00" w:rsidRPr="00730528" w:rsidRDefault="00E56E00" w:rsidP="00E56E00">
            <w:pPr>
              <w:ind w:left="360"/>
            </w:pPr>
          </w:p>
        </w:tc>
        <w:tc>
          <w:tcPr>
            <w:tcW w:w="1255" w:type="dxa"/>
            <w:vAlign w:val="center"/>
          </w:tcPr>
          <w:p w14:paraId="53DADE07" w14:textId="77777777" w:rsidR="00E56E00" w:rsidRPr="00730528" w:rsidRDefault="00E56E00" w:rsidP="00E56E00">
            <w:pPr>
              <w:ind w:left="360"/>
            </w:pPr>
          </w:p>
        </w:tc>
      </w:tr>
      <w:tr w:rsidR="00E56E00" w:rsidRPr="00730528" w14:paraId="54236686" w14:textId="77777777" w:rsidTr="00B67FDD">
        <w:tc>
          <w:tcPr>
            <w:tcW w:w="5575" w:type="dxa"/>
            <w:vAlign w:val="center"/>
          </w:tcPr>
          <w:p w14:paraId="107FF7F5" w14:textId="77777777" w:rsidR="00E56E00" w:rsidRPr="00730528" w:rsidRDefault="00E56E00" w:rsidP="00E56E00">
            <w:pPr>
              <w:ind w:left="360"/>
            </w:pPr>
          </w:p>
        </w:tc>
        <w:tc>
          <w:tcPr>
            <w:tcW w:w="1350" w:type="dxa"/>
            <w:vAlign w:val="center"/>
          </w:tcPr>
          <w:p w14:paraId="18582E2D" w14:textId="77777777" w:rsidR="00E56E00" w:rsidRPr="00730528" w:rsidRDefault="00E56E00" w:rsidP="00E56E00">
            <w:pPr>
              <w:ind w:left="360"/>
            </w:pPr>
          </w:p>
        </w:tc>
        <w:tc>
          <w:tcPr>
            <w:tcW w:w="1170" w:type="dxa"/>
            <w:vAlign w:val="center"/>
          </w:tcPr>
          <w:p w14:paraId="09F0225B" w14:textId="77777777" w:rsidR="00E56E00" w:rsidRPr="00730528" w:rsidRDefault="00E56E00" w:rsidP="00E56E00">
            <w:pPr>
              <w:ind w:left="360"/>
            </w:pPr>
          </w:p>
        </w:tc>
        <w:tc>
          <w:tcPr>
            <w:tcW w:w="1255" w:type="dxa"/>
            <w:vAlign w:val="center"/>
          </w:tcPr>
          <w:p w14:paraId="5C62C4C3" w14:textId="77777777" w:rsidR="00E56E00" w:rsidRPr="00730528" w:rsidRDefault="00E56E00" w:rsidP="00E56E00">
            <w:pPr>
              <w:ind w:left="360"/>
            </w:pPr>
          </w:p>
        </w:tc>
      </w:tr>
      <w:tr w:rsidR="00E56E00" w:rsidRPr="00730528" w14:paraId="6D30B352" w14:textId="77777777" w:rsidTr="00B67FDD">
        <w:trPr>
          <w:trHeight w:val="323"/>
        </w:trPr>
        <w:tc>
          <w:tcPr>
            <w:tcW w:w="8095" w:type="dxa"/>
            <w:gridSpan w:val="3"/>
            <w:vAlign w:val="center"/>
          </w:tcPr>
          <w:p w14:paraId="6D20FBEB" w14:textId="77777777" w:rsidR="00E56E00" w:rsidRPr="006C6398" w:rsidRDefault="00E56E00" w:rsidP="00E56E00">
            <w:pPr>
              <w:ind w:left="360"/>
              <w:jc w:val="right"/>
              <w:rPr>
                <w:b/>
                <w:bCs/>
              </w:rPr>
            </w:pPr>
            <w:r w:rsidRPr="006C6398">
              <w:rPr>
                <w:b/>
                <w:bCs/>
              </w:rPr>
              <w:t>Supplies Subtotal</w:t>
            </w:r>
          </w:p>
        </w:tc>
        <w:tc>
          <w:tcPr>
            <w:tcW w:w="1255" w:type="dxa"/>
            <w:vAlign w:val="center"/>
          </w:tcPr>
          <w:p w14:paraId="256D4D06" w14:textId="77777777" w:rsidR="00E56E00" w:rsidRPr="00730528" w:rsidRDefault="00E56E00" w:rsidP="00E56E00">
            <w:pPr>
              <w:ind w:left="360"/>
              <w:jc w:val="right"/>
            </w:pPr>
          </w:p>
        </w:tc>
      </w:tr>
      <w:tr w:rsidR="00E56E00" w:rsidRPr="00730528" w14:paraId="4C219552" w14:textId="77777777" w:rsidTr="00B67FDD">
        <w:tc>
          <w:tcPr>
            <w:tcW w:w="5575" w:type="dxa"/>
            <w:vAlign w:val="center"/>
          </w:tcPr>
          <w:p w14:paraId="005C5052" w14:textId="7EDD66C9" w:rsidR="00E56E00" w:rsidRPr="006C6398" w:rsidRDefault="006C6398" w:rsidP="006C6398">
            <w:pPr>
              <w:ind w:left="360"/>
              <w:jc w:val="center"/>
              <w:rPr>
                <w:b/>
                <w:bCs/>
              </w:rPr>
            </w:pPr>
            <w:r w:rsidRPr="006C6398">
              <w:rPr>
                <w:b/>
                <w:bCs/>
              </w:rPr>
              <w:t xml:space="preserve">Student </w:t>
            </w:r>
            <w:r w:rsidR="00E56E00" w:rsidRPr="006C6398">
              <w:rPr>
                <w:b/>
                <w:bCs/>
              </w:rPr>
              <w:t>Personnel</w:t>
            </w:r>
          </w:p>
        </w:tc>
        <w:tc>
          <w:tcPr>
            <w:tcW w:w="1350" w:type="dxa"/>
            <w:vAlign w:val="center"/>
          </w:tcPr>
          <w:p w14:paraId="70821342" w14:textId="77777777" w:rsidR="00E56E00" w:rsidRPr="00730528" w:rsidRDefault="00E56E00" w:rsidP="00E56E00">
            <w:pPr>
              <w:ind w:left="360"/>
            </w:pPr>
          </w:p>
        </w:tc>
        <w:tc>
          <w:tcPr>
            <w:tcW w:w="1170" w:type="dxa"/>
            <w:vAlign w:val="center"/>
          </w:tcPr>
          <w:p w14:paraId="4929B108" w14:textId="77777777" w:rsidR="00E56E00" w:rsidRPr="00730528" w:rsidRDefault="00E56E00" w:rsidP="00E56E00">
            <w:pPr>
              <w:ind w:left="360"/>
            </w:pPr>
          </w:p>
        </w:tc>
        <w:tc>
          <w:tcPr>
            <w:tcW w:w="1255" w:type="dxa"/>
            <w:vAlign w:val="center"/>
          </w:tcPr>
          <w:p w14:paraId="5F7950E7" w14:textId="77777777" w:rsidR="00E56E00" w:rsidRPr="00730528" w:rsidRDefault="00E56E00" w:rsidP="00E56E00">
            <w:pPr>
              <w:ind w:left="360"/>
            </w:pPr>
          </w:p>
        </w:tc>
      </w:tr>
      <w:tr w:rsidR="00E56E00" w:rsidRPr="00730528" w14:paraId="304269AC" w14:textId="77777777" w:rsidTr="00B67FDD">
        <w:tc>
          <w:tcPr>
            <w:tcW w:w="5575" w:type="dxa"/>
            <w:vAlign w:val="center"/>
          </w:tcPr>
          <w:p w14:paraId="3F6A37BE" w14:textId="77777777" w:rsidR="00E56E00" w:rsidRPr="00730528" w:rsidRDefault="00E56E00" w:rsidP="00E56E00">
            <w:pPr>
              <w:ind w:left="360"/>
            </w:pPr>
          </w:p>
        </w:tc>
        <w:tc>
          <w:tcPr>
            <w:tcW w:w="1350" w:type="dxa"/>
            <w:vAlign w:val="center"/>
          </w:tcPr>
          <w:p w14:paraId="68E93C67" w14:textId="77777777" w:rsidR="00E56E00" w:rsidRPr="00730528" w:rsidRDefault="00E56E00" w:rsidP="00E56E00">
            <w:pPr>
              <w:ind w:left="360"/>
            </w:pPr>
          </w:p>
        </w:tc>
        <w:tc>
          <w:tcPr>
            <w:tcW w:w="1170" w:type="dxa"/>
            <w:vAlign w:val="center"/>
          </w:tcPr>
          <w:p w14:paraId="56BF2717" w14:textId="77777777" w:rsidR="00E56E00" w:rsidRPr="00730528" w:rsidRDefault="00E56E00" w:rsidP="00E56E00">
            <w:pPr>
              <w:ind w:left="360"/>
            </w:pPr>
          </w:p>
        </w:tc>
        <w:tc>
          <w:tcPr>
            <w:tcW w:w="1255" w:type="dxa"/>
            <w:vAlign w:val="center"/>
          </w:tcPr>
          <w:p w14:paraId="7E4B77DE" w14:textId="77777777" w:rsidR="00E56E00" w:rsidRPr="00730528" w:rsidRDefault="00E56E00" w:rsidP="00E56E00">
            <w:pPr>
              <w:ind w:left="360"/>
            </w:pPr>
          </w:p>
        </w:tc>
      </w:tr>
      <w:tr w:rsidR="00E56E00" w:rsidRPr="00730528" w14:paraId="4DEF989D" w14:textId="77777777" w:rsidTr="00B67FDD">
        <w:tc>
          <w:tcPr>
            <w:tcW w:w="5575" w:type="dxa"/>
            <w:vAlign w:val="center"/>
          </w:tcPr>
          <w:p w14:paraId="7EDCC638" w14:textId="77777777" w:rsidR="00E56E00" w:rsidRPr="00730528" w:rsidRDefault="00E56E00" w:rsidP="00E56E00">
            <w:pPr>
              <w:ind w:left="360"/>
            </w:pPr>
          </w:p>
        </w:tc>
        <w:tc>
          <w:tcPr>
            <w:tcW w:w="1350" w:type="dxa"/>
            <w:vAlign w:val="center"/>
          </w:tcPr>
          <w:p w14:paraId="76AD5145" w14:textId="77777777" w:rsidR="00E56E00" w:rsidRPr="00730528" w:rsidRDefault="00E56E00" w:rsidP="00E56E00">
            <w:pPr>
              <w:ind w:left="360"/>
            </w:pPr>
          </w:p>
        </w:tc>
        <w:tc>
          <w:tcPr>
            <w:tcW w:w="1170" w:type="dxa"/>
            <w:vAlign w:val="center"/>
          </w:tcPr>
          <w:p w14:paraId="7213B8E0" w14:textId="77777777" w:rsidR="00E56E00" w:rsidRPr="00730528" w:rsidRDefault="00E56E00" w:rsidP="00E56E00">
            <w:pPr>
              <w:ind w:left="360"/>
            </w:pPr>
          </w:p>
        </w:tc>
        <w:tc>
          <w:tcPr>
            <w:tcW w:w="1255" w:type="dxa"/>
            <w:vAlign w:val="center"/>
          </w:tcPr>
          <w:p w14:paraId="79A87078" w14:textId="77777777" w:rsidR="00E56E00" w:rsidRPr="00730528" w:rsidRDefault="00E56E00" w:rsidP="00E56E00">
            <w:pPr>
              <w:ind w:left="360"/>
            </w:pPr>
          </w:p>
        </w:tc>
      </w:tr>
      <w:tr w:rsidR="00E56E00" w:rsidRPr="00730528" w14:paraId="652D2CB7" w14:textId="77777777" w:rsidTr="00B67FDD">
        <w:tc>
          <w:tcPr>
            <w:tcW w:w="8095" w:type="dxa"/>
            <w:gridSpan w:val="3"/>
            <w:vAlign w:val="center"/>
          </w:tcPr>
          <w:p w14:paraId="7BBEA3F6" w14:textId="77777777" w:rsidR="00E56E00" w:rsidRPr="006C6398" w:rsidRDefault="00E56E00" w:rsidP="00E56E00">
            <w:pPr>
              <w:ind w:left="360"/>
              <w:jc w:val="right"/>
              <w:rPr>
                <w:b/>
                <w:bCs/>
              </w:rPr>
            </w:pPr>
            <w:r w:rsidRPr="006C6398">
              <w:rPr>
                <w:b/>
                <w:bCs/>
              </w:rPr>
              <w:t>Labor Subtotal</w:t>
            </w:r>
          </w:p>
        </w:tc>
        <w:tc>
          <w:tcPr>
            <w:tcW w:w="1255" w:type="dxa"/>
            <w:vAlign w:val="center"/>
          </w:tcPr>
          <w:p w14:paraId="5BA507E8" w14:textId="77777777" w:rsidR="00E56E00" w:rsidRPr="00730528" w:rsidRDefault="00E56E00" w:rsidP="00E56E00">
            <w:pPr>
              <w:ind w:left="360"/>
              <w:jc w:val="right"/>
            </w:pPr>
          </w:p>
        </w:tc>
      </w:tr>
      <w:tr w:rsidR="00E56E00" w:rsidRPr="00730528" w14:paraId="179C5637" w14:textId="77777777" w:rsidTr="00B67FDD">
        <w:tc>
          <w:tcPr>
            <w:tcW w:w="5575" w:type="dxa"/>
            <w:vAlign w:val="center"/>
          </w:tcPr>
          <w:p w14:paraId="111955BB" w14:textId="77777777" w:rsidR="00E56E00" w:rsidRPr="006C6398" w:rsidRDefault="00E56E00" w:rsidP="006C6398">
            <w:pPr>
              <w:ind w:left="360"/>
              <w:jc w:val="center"/>
              <w:rPr>
                <w:b/>
                <w:bCs/>
              </w:rPr>
            </w:pPr>
            <w:r w:rsidRPr="006C6398">
              <w:rPr>
                <w:b/>
                <w:bCs/>
              </w:rPr>
              <w:t>Travel</w:t>
            </w:r>
          </w:p>
        </w:tc>
        <w:tc>
          <w:tcPr>
            <w:tcW w:w="1350" w:type="dxa"/>
            <w:vAlign w:val="center"/>
          </w:tcPr>
          <w:p w14:paraId="13FA93F8" w14:textId="77777777" w:rsidR="00E56E00" w:rsidRPr="00730528" w:rsidRDefault="00E56E00" w:rsidP="00E56E00">
            <w:pPr>
              <w:ind w:left="360"/>
            </w:pPr>
          </w:p>
        </w:tc>
        <w:tc>
          <w:tcPr>
            <w:tcW w:w="1170" w:type="dxa"/>
            <w:vAlign w:val="center"/>
          </w:tcPr>
          <w:p w14:paraId="0F0B4AF1" w14:textId="77777777" w:rsidR="00E56E00" w:rsidRPr="00730528" w:rsidRDefault="00E56E00" w:rsidP="00E56E00">
            <w:pPr>
              <w:ind w:left="360"/>
            </w:pPr>
          </w:p>
        </w:tc>
        <w:tc>
          <w:tcPr>
            <w:tcW w:w="1255" w:type="dxa"/>
            <w:vAlign w:val="center"/>
          </w:tcPr>
          <w:p w14:paraId="3F46BBB8" w14:textId="77777777" w:rsidR="00E56E00" w:rsidRPr="00730528" w:rsidRDefault="00E56E00" w:rsidP="00E56E00">
            <w:pPr>
              <w:ind w:left="360"/>
            </w:pPr>
          </w:p>
        </w:tc>
      </w:tr>
      <w:tr w:rsidR="00E56E00" w:rsidRPr="00730528" w14:paraId="273A45D9" w14:textId="77777777" w:rsidTr="00B67FDD">
        <w:tc>
          <w:tcPr>
            <w:tcW w:w="5575" w:type="dxa"/>
            <w:vAlign w:val="center"/>
          </w:tcPr>
          <w:p w14:paraId="63A443AF" w14:textId="77777777" w:rsidR="00E56E00" w:rsidRPr="00730528" w:rsidRDefault="00E56E00" w:rsidP="00E56E00">
            <w:pPr>
              <w:ind w:left="360"/>
            </w:pPr>
          </w:p>
        </w:tc>
        <w:tc>
          <w:tcPr>
            <w:tcW w:w="1350" w:type="dxa"/>
            <w:vAlign w:val="center"/>
          </w:tcPr>
          <w:p w14:paraId="2FC58A42" w14:textId="77777777" w:rsidR="00E56E00" w:rsidRPr="00730528" w:rsidRDefault="00E56E00" w:rsidP="00E56E00">
            <w:pPr>
              <w:ind w:left="360"/>
            </w:pPr>
          </w:p>
        </w:tc>
        <w:tc>
          <w:tcPr>
            <w:tcW w:w="1170" w:type="dxa"/>
            <w:vAlign w:val="center"/>
          </w:tcPr>
          <w:p w14:paraId="4855DF37" w14:textId="77777777" w:rsidR="00E56E00" w:rsidRPr="00730528" w:rsidRDefault="00E56E00" w:rsidP="00E56E00">
            <w:pPr>
              <w:ind w:left="360"/>
            </w:pPr>
          </w:p>
        </w:tc>
        <w:tc>
          <w:tcPr>
            <w:tcW w:w="1255" w:type="dxa"/>
            <w:vAlign w:val="center"/>
          </w:tcPr>
          <w:p w14:paraId="216127A2" w14:textId="77777777" w:rsidR="00E56E00" w:rsidRPr="00730528" w:rsidRDefault="00E56E00" w:rsidP="00E56E00">
            <w:pPr>
              <w:ind w:left="360"/>
            </w:pPr>
          </w:p>
        </w:tc>
      </w:tr>
      <w:tr w:rsidR="00E56E00" w:rsidRPr="00730528" w14:paraId="53158E3E" w14:textId="77777777" w:rsidTr="00B67FDD">
        <w:tc>
          <w:tcPr>
            <w:tcW w:w="8095" w:type="dxa"/>
            <w:gridSpan w:val="3"/>
            <w:vAlign w:val="center"/>
          </w:tcPr>
          <w:p w14:paraId="01966110" w14:textId="77777777" w:rsidR="00E56E00" w:rsidRPr="006C6398" w:rsidRDefault="00E56E00" w:rsidP="00E56E00">
            <w:pPr>
              <w:ind w:left="360"/>
              <w:jc w:val="right"/>
              <w:rPr>
                <w:b/>
                <w:bCs/>
              </w:rPr>
            </w:pPr>
            <w:r w:rsidRPr="006C6398">
              <w:rPr>
                <w:b/>
                <w:bCs/>
              </w:rPr>
              <w:t>Travel Subtotal</w:t>
            </w:r>
          </w:p>
        </w:tc>
        <w:tc>
          <w:tcPr>
            <w:tcW w:w="1255" w:type="dxa"/>
            <w:vAlign w:val="center"/>
          </w:tcPr>
          <w:p w14:paraId="01166461" w14:textId="77777777" w:rsidR="00E56E00" w:rsidRPr="00730528" w:rsidRDefault="00E56E00" w:rsidP="00E56E00">
            <w:pPr>
              <w:ind w:left="360"/>
              <w:jc w:val="right"/>
            </w:pPr>
          </w:p>
        </w:tc>
      </w:tr>
      <w:tr w:rsidR="00E56E00" w:rsidRPr="00730528" w14:paraId="51A63965" w14:textId="77777777" w:rsidTr="00B67FDD">
        <w:tc>
          <w:tcPr>
            <w:tcW w:w="5575" w:type="dxa"/>
            <w:vAlign w:val="center"/>
          </w:tcPr>
          <w:p w14:paraId="7CFEBDEA" w14:textId="77777777" w:rsidR="00E56E00" w:rsidRPr="006C6398" w:rsidRDefault="00E56E00" w:rsidP="006C6398">
            <w:pPr>
              <w:ind w:left="360"/>
              <w:jc w:val="center"/>
              <w:rPr>
                <w:b/>
                <w:bCs/>
              </w:rPr>
            </w:pPr>
            <w:r w:rsidRPr="006C6398">
              <w:rPr>
                <w:b/>
                <w:bCs/>
              </w:rPr>
              <w:t>Services</w:t>
            </w:r>
          </w:p>
        </w:tc>
        <w:tc>
          <w:tcPr>
            <w:tcW w:w="1350" w:type="dxa"/>
            <w:vAlign w:val="center"/>
          </w:tcPr>
          <w:p w14:paraId="53C8C659" w14:textId="77777777" w:rsidR="00E56E00" w:rsidRPr="00730528" w:rsidRDefault="00E56E00" w:rsidP="00E56E00">
            <w:pPr>
              <w:ind w:left="360"/>
            </w:pPr>
          </w:p>
        </w:tc>
        <w:tc>
          <w:tcPr>
            <w:tcW w:w="1170" w:type="dxa"/>
            <w:vAlign w:val="center"/>
          </w:tcPr>
          <w:p w14:paraId="586E2669" w14:textId="77777777" w:rsidR="00E56E00" w:rsidRPr="00730528" w:rsidRDefault="00E56E00" w:rsidP="00E56E00">
            <w:pPr>
              <w:ind w:left="360"/>
            </w:pPr>
          </w:p>
        </w:tc>
        <w:tc>
          <w:tcPr>
            <w:tcW w:w="1255" w:type="dxa"/>
            <w:vAlign w:val="center"/>
          </w:tcPr>
          <w:p w14:paraId="14C4816F" w14:textId="77777777" w:rsidR="00E56E00" w:rsidRPr="00730528" w:rsidRDefault="00E56E00" w:rsidP="00E56E00">
            <w:pPr>
              <w:ind w:left="360"/>
            </w:pPr>
          </w:p>
        </w:tc>
      </w:tr>
      <w:tr w:rsidR="00E56E00" w:rsidRPr="00730528" w14:paraId="674DD251" w14:textId="77777777" w:rsidTr="00B67FDD">
        <w:tc>
          <w:tcPr>
            <w:tcW w:w="5575" w:type="dxa"/>
            <w:vAlign w:val="center"/>
          </w:tcPr>
          <w:p w14:paraId="70F4A8C3" w14:textId="77777777" w:rsidR="00E56E00" w:rsidRPr="00730528" w:rsidRDefault="00E56E00" w:rsidP="00E56E00">
            <w:pPr>
              <w:ind w:left="360"/>
            </w:pPr>
          </w:p>
        </w:tc>
        <w:tc>
          <w:tcPr>
            <w:tcW w:w="1350" w:type="dxa"/>
            <w:vAlign w:val="center"/>
          </w:tcPr>
          <w:p w14:paraId="74FB2F35" w14:textId="77777777" w:rsidR="00E56E00" w:rsidRPr="00730528" w:rsidRDefault="00E56E00" w:rsidP="00E56E00">
            <w:pPr>
              <w:ind w:left="360"/>
            </w:pPr>
          </w:p>
        </w:tc>
        <w:tc>
          <w:tcPr>
            <w:tcW w:w="1170" w:type="dxa"/>
            <w:vAlign w:val="center"/>
          </w:tcPr>
          <w:p w14:paraId="634EF385" w14:textId="77777777" w:rsidR="00E56E00" w:rsidRPr="00730528" w:rsidRDefault="00E56E00" w:rsidP="00E56E00">
            <w:pPr>
              <w:ind w:left="360"/>
            </w:pPr>
          </w:p>
        </w:tc>
        <w:tc>
          <w:tcPr>
            <w:tcW w:w="1255" w:type="dxa"/>
            <w:vAlign w:val="center"/>
          </w:tcPr>
          <w:p w14:paraId="66E12B7A" w14:textId="77777777" w:rsidR="00E56E00" w:rsidRPr="00730528" w:rsidRDefault="00E56E00" w:rsidP="00E56E00">
            <w:pPr>
              <w:ind w:left="360"/>
            </w:pPr>
          </w:p>
        </w:tc>
      </w:tr>
      <w:tr w:rsidR="00E56E00" w:rsidRPr="00730528" w14:paraId="2DA8C7D6" w14:textId="77777777" w:rsidTr="00B67FDD">
        <w:tc>
          <w:tcPr>
            <w:tcW w:w="8095" w:type="dxa"/>
            <w:gridSpan w:val="3"/>
            <w:vAlign w:val="center"/>
          </w:tcPr>
          <w:p w14:paraId="2F8A55F4" w14:textId="77777777" w:rsidR="00E56E00" w:rsidRPr="006C6398" w:rsidRDefault="00E56E00" w:rsidP="00E56E00">
            <w:pPr>
              <w:ind w:left="360"/>
              <w:jc w:val="right"/>
              <w:rPr>
                <w:b/>
                <w:bCs/>
              </w:rPr>
            </w:pPr>
            <w:r w:rsidRPr="006C6398">
              <w:rPr>
                <w:b/>
                <w:bCs/>
              </w:rPr>
              <w:t>Services Subtotal</w:t>
            </w:r>
          </w:p>
        </w:tc>
        <w:tc>
          <w:tcPr>
            <w:tcW w:w="1255" w:type="dxa"/>
            <w:vAlign w:val="center"/>
          </w:tcPr>
          <w:p w14:paraId="69103406" w14:textId="77777777" w:rsidR="00E56E00" w:rsidRPr="00730528" w:rsidRDefault="00E56E00" w:rsidP="00E56E00">
            <w:pPr>
              <w:ind w:left="360"/>
              <w:jc w:val="right"/>
            </w:pPr>
          </w:p>
        </w:tc>
      </w:tr>
      <w:tr w:rsidR="00E56E00" w:rsidRPr="00730528" w14:paraId="6A4666E9" w14:textId="77777777" w:rsidTr="00B67FDD">
        <w:tc>
          <w:tcPr>
            <w:tcW w:w="5575" w:type="dxa"/>
            <w:vAlign w:val="center"/>
          </w:tcPr>
          <w:p w14:paraId="3F0727AC" w14:textId="77777777" w:rsidR="00E56E00" w:rsidRPr="006C6398" w:rsidRDefault="00E56E00" w:rsidP="006C6398">
            <w:pPr>
              <w:ind w:left="360"/>
              <w:jc w:val="center"/>
              <w:rPr>
                <w:b/>
                <w:bCs/>
              </w:rPr>
            </w:pPr>
            <w:r w:rsidRPr="006C6398">
              <w:rPr>
                <w:b/>
                <w:bCs/>
              </w:rPr>
              <w:lastRenderedPageBreak/>
              <w:t>Other</w:t>
            </w:r>
          </w:p>
        </w:tc>
        <w:tc>
          <w:tcPr>
            <w:tcW w:w="1350" w:type="dxa"/>
            <w:vAlign w:val="center"/>
          </w:tcPr>
          <w:p w14:paraId="1089BD8A" w14:textId="77777777" w:rsidR="00E56E00" w:rsidRPr="00730528" w:rsidRDefault="00E56E00" w:rsidP="00E56E00">
            <w:pPr>
              <w:ind w:left="360"/>
            </w:pPr>
          </w:p>
        </w:tc>
        <w:tc>
          <w:tcPr>
            <w:tcW w:w="1170" w:type="dxa"/>
            <w:vAlign w:val="center"/>
          </w:tcPr>
          <w:p w14:paraId="0F3918A0" w14:textId="77777777" w:rsidR="00E56E00" w:rsidRPr="00730528" w:rsidRDefault="00E56E00" w:rsidP="00E56E00">
            <w:pPr>
              <w:ind w:left="360"/>
            </w:pPr>
          </w:p>
        </w:tc>
        <w:tc>
          <w:tcPr>
            <w:tcW w:w="1255" w:type="dxa"/>
            <w:vAlign w:val="center"/>
          </w:tcPr>
          <w:p w14:paraId="1C725C2A" w14:textId="77777777" w:rsidR="00E56E00" w:rsidRPr="00730528" w:rsidRDefault="00E56E00" w:rsidP="00E56E00">
            <w:pPr>
              <w:ind w:left="360"/>
            </w:pPr>
          </w:p>
        </w:tc>
      </w:tr>
      <w:tr w:rsidR="00E56E00" w:rsidRPr="00730528" w14:paraId="525780D2" w14:textId="77777777" w:rsidTr="00B67FDD">
        <w:tc>
          <w:tcPr>
            <w:tcW w:w="5575" w:type="dxa"/>
            <w:vAlign w:val="center"/>
          </w:tcPr>
          <w:p w14:paraId="29E6E691" w14:textId="77777777" w:rsidR="00E56E00" w:rsidRPr="00730528" w:rsidRDefault="00E56E00" w:rsidP="00E56E00">
            <w:pPr>
              <w:ind w:left="360"/>
            </w:pPr>
          </w:p>
        </w:tc>
        <w:tc>
          <w:tcPr>
            <w:tcW w:w="1350" w:type="dxa"/>
            <w:vAlign w:val="center"/>
          </w:tcPr>
          <w:p w14:paraId="1A280E10" w14:textId="77777777" w:rsidR="00E56E00" w:rsidRPr="00730528" w:rsidRDefault="00E56E00" w:rsidP="00E56E00">
            <w:pPr>
              <w:ind w:left="360"/>
            </w:pPr>
          </w:p>
        </w:tc>
        <w:tc>
          <w:tcPr>
            <w:tcW w:w="1170" w:type="dxa"/>
            <w:vAlign w:val="center"/>
          </w:tcPr>
          <w:p w14:paraId="0DB036EF" w14:textId="77777777" w:rsidR="00E56E00" w:rsidRPr="00730528" w:rsidRDefault="00E56E00" w:rsidP="00E56E00">
            <w:pPr>
              <w:ind w:left="360"/>
            </w:pPr>
          </w:p>
        </w:tc>
        <w:tc>
          <w:tcPr>
            <w:tcW w:w="1255" w:type="dxa"/>
            <w:vAlign w:val="center"/>
          </w:tcPr>
          <w:p w14:paraId="3C382E5D" w14:textId="77777777" w:rsidR="00E56E00" w:rsidRPr="00730528" w:rsidRDefault="00E56E00" w:rsidP="00E56E00">
            <w:pPr>
              <w:ind w:left="360"/>
            </w:pPr>
          </w:p>
        </w:tc>
      </w:tr>
      <w:tr w:rsidR="00E56E00" w:rsidRPr="00730528" w14:paraId="333CBCF9" w14:textId="77777777" w:rsidTr="00B67FDD">
        <w:tc>
          <w:tcPr>
            <w:tcW w:w="8095" w:type="dxa"/>
            <w:gridSpan w:val="3"/>
            <w:vAlign w:val="center"/>
          </w:tcPr>
          <w:p w14:paraId="01F5ECBB" w14:textId="77777777" w:rsidR="00E56E00" w:rsidRPr="006C6398" w:rsidRDefault="00E56E00" w:rsidP="00E56E00">
            <w:pPr>
              <w:ind w:left="360"/>
              <w:jc w:val="right"/>
              <w:rPr>
                <w:b/>
                <w:bCs/>
              </w:rPr>
            </w:pPr>
            <w:r w:rsidRPr="006C6398">
              <w:rPr>
                <w:b/>
                <w:bCs/>
              </w:rPr>
              <w:t>Other Subtotal</w:t>
            </w:r>
          </w:p>
        </w:tc>
        <w:tc>
          <w:tcPr>
            <w:tcW w:w="1255" w:type="dxa"/>
            <w:vAlign w:val="center"/>
          </w:tcPr>
          <w:p w14:paraId="52877FC0" w14:textId="77777777" w:rsidR="00E56E00" w:rsidRPr="00730528" w:rsidRDefault="00E56E00" w:rsidP="00E56E00">
            <w:pPr>
              <w:ind w:left="360"/>
              <w:jc w:val="right"/>
            </w:pPr>
          </w:p>
        </w:tc>
      </w:tr>
      <w:tr w:rsidR="00E56E00" w:rsidRPr="00730528" w14:paraId="4211AB19" w14:textId="77777777" w:rsidTr="00B67FDD">
        <w:tc>
          <w:tcPr>
            <w:tcW w:w="5575" w:type="dxa"/>
            <w:vAlign w:val="center"/>
          </w:tcPr>
          <w:p w14:paraId="3C2A6D3B" w14:textId="77777777" w:rsidR="00E56E00" w:rsidRPr="00730528" w:rsidRDefault="00E56E00" w:rsidP="00E56E00">
            <w:pPr>
              <w:ind w:left="360"/>
            </w:pPr>
          </w:p>
        </w:tc>
        <w:tc>
          <w:tcPr>
            <w:tcW w:w="1350" w:type="dxa"/>
            <w:vAlign w:val="center"/>
          </w:tcPr>
          <w:p w14:paraId="42AD42EE" w14:textId="77777777" w:rsidR="00E56E00" w:rsidRPr="00730528" w:rsidRDefault="00E56E00" w:rsidP="00E56E00">
            <w:pPr>
              <w:ind w:left="360"/>
            </w:pPr>
          </w:p>
        </w:tc>
        <w:tc>
          <w:tcPr>
            <w:tcW w:w="1170" w:type="dxa"/>
            <w:vAlign w:val="center"/>
          </w:tcPr>
          <w:p w14:paraId="0BED7DC7" w14:textId="77777777" w:rsidR="00E56E00" w:rsidRPr="00730528" w:rsidRDefault="00E56E00" w:rsidP="00E56E00">
            <w:pPr>
              <w:ind w:left="360"/>
            </w:pPr>
          </w:p>
        </w:tc>
        <w:tc>
          <w:tcPr>
            <w:tcW w:w="1255" w:type="dxa"/>
            <w:vAlign w:val="center"/>
          </w:tcPr>
          <w:p w14:paraId="30FF028D" w14:textId="77777777" w:rsidR="00E56E00" w:rsidRPr="00730528" w:rsidRDefault="00E56E00" w:rsidP="00E56E00">
            <w:pPr>
              <w:ind w:left="360"/>
            </w:pPr>
          </w:p>
        </w:tc>
      </w:tr>
      <w:tr w:rsidR="00E56E00" w:rsidRPr="00730528" w14:paraId="3B8499F2" w14:textId="77777777" w:rsidTr="00B67FDD">
        <w:trPr>
          <w:trHeight w:val="369"/>
        </w:trPr>
        <w:tc>
          <w:tcPr>
            <w:tcW w:w="8095" w:type="dxa"/>
            <w:gridSpan w:val="3"/>
            <w:vAlign w:val="center"/>
          </w:tcPr>
          <w:p w14:paraId="3ADDA9AF" w14:textId="00F6EF88" w:rsidR="00E56E00" w:rsidRPr="006C6398" w:rsidRDefault="00E56E00" w:rsidP="00E56E00">
            <w:pPr>
              <w:ind w:left="360"/>
              <w:jc w:val="right"/>
              <w:rPr>
                <w:b/>
                <w:bCs/>
              </w:rPr>
            </w:pPr>
            <w:r w:rsidRPr="006C6398">
              <w:rPr>
                <w:b/>
                <w:bCs/>
              </w:rPr>
              <w:t>Total Proposed Budget</w:t>
            </w:r>
          </w:p>
        </w:tc>
        <w:tc>
          <w:tcPr>
            <w:tcW w:w="1255" w:type="dxa"/>
            <w:vAlign w:val="center"/>
          </w:tcPr>
          <w:p w14:paraId="64C382FA" w14:textId="77777777" w:rsidR="00E56E00" w:rsidRPr="00730528" w:rsidRDefault="00E56E00" w:rsidP="00E56E00">
            <w:pPr>
              <w:ind w:left="360"/>
              <w:jc w:val="right"/>
            </w:pPr>
          </w:p>
        </w:tc>
      </w:tr>
      <w:tr w:rsidR="00E56E00" w:rsidRPr="00730528" w14:paraId="6232E243" w14:textId="77777777" w:rsidTr="00B67FDD">
        <w:trPr>
          <w:trHeight w:val="342"/>
        </w:trPr>
        <w:tc>
          <w:tcPr>
            <w:tcW w:w="8095" w:type="dxa"/>
            <w:gridSpan w:val="3"/>
            <w:vAlign w:val="center"/>
          </w:tcPr>
          <w:p w14:paraId="6912ACAF" w14:textId="319E0825" w:rsidR="00E56E00" w:rsidRPr="006C6398" w:rsidRDefault="00E56E00" w:rsidP="00E56E00">
            <w:pPr>
              <w:ind w:left="360"/>
              <w:jc w:val="right"/>
              <w:rPr>
                <w:b/>
                <w:bCs/>
              </w:rPr>
            </w:pPr>
            <w:r w:rsidRPr="006C6398">
              <w:rPr>
                <w:b/>
                <w:bCs/>
              </w:rPr>
              <w:t xml:space="preserve"> Total Contribution from Other Department(s)</w:t>
            </w:r>
          </w:p>
        </w:tc>
        <w:tc>
          <w:tcPr>
            <w:tcW w:w="1255" w:type="dxa"/>
            <w:vAlign w:val="center"/>
          </w:tcPr>
          <w:p w14:paraId="0C779244" w14:textId="77777777" w:rsidR="00E56E00" w:rsidRPr="00730528" w:rsidRDefault="00E56E00" w:rsidP="00E56E00">
            <w:pPr>
              <w:ind w:left="360"/>
              <w:jc w:val="right"/>
            </w:pPr>
          </w:p>
        </w:tc>
      </w:tr>
      <w:tr w:rsidR="00E56E00" w:rsidRPr="00730528" w14:paraId="76C40241" w14:textId="77777777" w:rsidTr="00B67FDD">
        <w:trPr>
          <w:trHeight w:val="333"/>
        </w:trPr>
        <w:tc>
          <w:tcPr>
            <w:tcW w:w="8095" w:type="dxa"/>
            <w:gridSpan w:val="3"/>
            <w:vAlign w:val="center"/>
          </w:tcPr>
          <w:p w14:paraId="551F20F2" w14:textId="5D643EDB" w:rsidR="00E56E00" w:rsidRPr="006C6398" w:rsidRDefault="00E56E00" w:rsidP="00E56E00">
            <w:pPr>
              <w:ind w:left="360"/>
              <w:jc w:val="right"/>
              <w:rPr>
                <w:b/>
                <w:bCs/>
              </w:rPr>
            </w:pPr>
            <w:r w:rsidRPr="006C6398">
              <w:rPr>
                <w:b/>
                <w:bCs/>
              </w:rPr>
              <w:t>Total Requested from Assessment Committee</w:t>
            </w:r>
          </w:p>
        </w:tc>
        <w:tc>
          <w:tcPr>
            <w:tcW w:w="1255" w:type="dxa"/>
            <w:vAlign w:val="center"/>
          </w:tcPr>
          <w:p w14:paraId="263FC061" w14:textId="77777777" w:rsidR="00E56E00" w:rsidRPr="00730528" w:rsidRDefault="00E56E00" w:rsidP="00E56E00">
            <w:pPr>
              <w:ind w:left="360"/>
              <w:jc w:val="right"/>
            </w:pPr>
          </w:p>
        </w:tc>
      </w:tr>
    </w:tbl>
    <w:p w14:paraId="4D5DB8F6" w14:textId="77777777" w:rsidR="00E56E00" w:rsidRDefault="00E56E00" w:rsidP="00E56E00"/>
    <w:p w14:paraId="21DEBB7F" w14:textId="78CBBD7E" w:rsidR="00E56E00" w:rsidRPr="00E56E00" w:rsidRDefault="00E56E00" w:rsidP="00E56E00">
      <w:pPr>
        <w:pStyle w:val="Heading3"/>
      </w:pPr>
      <w:r>
        <w:t>Timeline</w:t>
      </w:r>
    </w:p>
    <w:p w14:paraId="7448C1E1" w14:textId="7875E693" w:rsidR="00E56E00" w:rsidRDefault="00E56E00" w:rsidP="006C6398">
      <w:r>
        <w:t xml:space="preserve">Provide a month-by-month plan. Note that </w:t>
      </w:r>
      <w:r w:rsidR="006C6398">
        <w:t xml:space="preserve">all funds awarded must be used/requisitioned by the end of the fiscal year following all state and university guidelines. Any funds remaining will be returned to university funds. </w:t>
      </w:r>
    </w:p>
    <w:p w14:paraId="252E3BA1" w14:textId="79B25698" w:rsidR="00E56E00" w:rsidRDefault="00E56E00" w:rsidP="00E56E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9B0ED85" w14:textId="2394DB2A" w:rsidR="00E56E00" w:rsidRDefault="00E56E00" w:rsidP="00E56E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0A8978D" w14:textId="77777777" w:rsidR="00E56E00" w:rsidRPr="00160174" w:rsidRDefault="00E56E00" w:rsidP="00E56E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D73C8BD" w14:textId="77777777" w:rsidR="00E56E00" w:rsidRPr="00160174" w:rsidRDefault="00E56E00" w:rsidP="00E56E00"/>
    <w:p w14:paraId="77CD882F" w14:textId="36E65E6F" w:rsidR="00E56E00" w:rsidRDefault="00C22DAD" w:rsidP="00C22DAD">
      <w:pPr>
        <w:pStyle w:val="Heading3"/>
      </w:pPr>
      <w:r>
        <w:t>Reporting</w:t>
      </w:r>
    </w:p>
    <w:p w14:paraId="23F46E0E" w14:textId="61CF6811" w:rsidR="00C22DAD" w:rsidRDefault="00C22DAD" w:rsidP="00C22DAD">
      <w:r>
        <w:t>If awarded a grant, I understand that p</w:t>
      </w:r>
      <w:r w:rsidRPr="00160174">
        <w:t>ost-project</w:t>
      </w:r>
      <w:r>
        <w:t>, I will be</w:t>
      </w:r>
      <w:r w:rsidRPr="00160174">
        <w:t xml:space="preserve"> required to attend </w:t>
      </w:r>
      <w:r>
        <w:t xml:space="preserve">a </w:t>
      </w:r>
      <w:hyperlink r:id="rId9" w:history="1">
        <w:r>
          <w:rPr>
            <w:rStyle w:val="Hyperlink"/>
          </w:rPr>
          <w:t>Student Learning Outcomes Assessment Committee</w:t>
        </w:r>
      </w:hyperlink>
      <w:r>
        <w:t xml:space="preserve"> meeting</w:t>
      </w:r>
      <w:r w:rsidRPr="00160174">
        <w:t xml:space="preserve"> to provide a brief presentation on the findings of the funded project and submit a report documenting project measurements, analysis, expense report, and a determination of program effectiveness. </w:t>
      </w:r>
      <w:r>
        <w:t>Please sign and date below:</w:t>
      </w:r>
    </w:p>
    <w:p w14:paraId="20647D3D" w14:textId="77777777" w:rsidR="00C22DAD" w:rsidRDefault="00C22DAD" w:rsidP="00C22D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2409CD6" w14:textId="3C4A6C8A" w:rsidR="00C22DAD" w:rsidRDefault="00C22DAD" w:rsidP="00C22D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pplicant Nam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Date of Application: </w:t>
      </w:r>
    </w:p>
    <w:p w14:paraId="0E32C2C7" w14:textId="77777777" w:rsidR="00C22DAD" w:rsidRDefault="00C22DAD" w:rsidP="00C22D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C4959D5" w14:textId="732ED3A5" w:rsidR="00C22DAD" w:rsidRDefault="00416A48" w:rsidP="00804054">
      <w:r>
        <w:rPr>
          <w:noProof/>
        </w:rPr>
        <w:pict w14:anchorId="667A50E2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48688C73" w14:textId="77777777" w:rsidR="00C22DAD" w:rsidRDefault="00C22DAD" w:rsidP="00804054"/>
    <w:p w14:paraId="04D700D9" w14:textId="2FD7BF3F" w:rsidR="00804054" w:rsidRDefault="00804054" w:rsidP="00804054">
      <w:r>
        <w:t xml:space="preserve">Email the completed </w:t>
      </w:r>
      <w:r w:rsidRPr="00804054">
        <w:t>application</w:t>
      </w:r>
      <w:r>
        <w:t xml:space="preserve">, along with </w:t>
      </w:r>
      <w:r w:rsidRPr="00160174">
        <w:t>any applicable attachments</w:t>
      </w:r>
      <w:r>
        <w:t>,</w:t>
      </w:r>
      <w:r w:rsidRPr="00160174">
        <w:t xml:space="preserve"> as one document in PDF format to:</w:t>
      </w:r>
    </w:p>
    <w:p w14:paraId="1CCED1A3" w14:textId="77777777" w:rsidR="00804054" w:rsidRPr="00160174" w:rsidRDefault="00804054" w:rsidP="00804054"/>
    <w:p w14:paraId="474833E3" w14:textId="77777777" w:rsidR="00804054" w:rsidRDefault="00804054" w:rsidP="00804054">
      <w:r w:rsidRPr="00160174">
        <w:rPr>
          <w:shd w:val="clear" w:color="auto" w:fill="FFFFFF"/>
        </w:rPr>
        <w:t>Amanda Gardner</w:t>
      </w:r>
      <w:r w:rsidRPr="00160174">
        <w:br/>
      </w:r>
      <w:r w:rsidRPr="00160174">
        <w:rPr>
          <w:shd w:val="clear" w:color="auto" w:fill="FFFFFF"/>
        </w:rPr>
        <w:t>Assessment Specialist</w:t>
      </w:r>
      <w:r w:rsidRPr="00160174">
        <w:br/>
      </w:r>
      <w:r>
        <w:rPr>
          <w:shd w:val="clear" w:color="auto" w:fill="FFFFFF"/>
        </w:rPr>
        <w:t xml:space="preserve">University </w:t>
      </w:r>
      <w:r w:rsidRPr="00160174">
        <w:rPr>
          <w:shd w:val="clear" w:color="auto" w:fill="FFFFFF"/>
        </w:rPr>
        <w:t xml:space="preserve">Assessment </w:t>
      </w:r>
      <w:r>
        <w:rPr>
          <w:shd w:val="clear" w:color="auto" w:fill="FFFFFF"/>
        </w:rPr>
        <w:t>and Accreditation</w:t>
      </w:r>
    </w:p>
    <w:p w14:paraId="3B353FA2" w14:textId="2A73CA0C" w:rsidR="00804054" w:rsidRPr="00160174" w:rsidRDefault="00804054" w:rsidP="002D6FA1">
      <w:hyperlink r:id="rId10" w:history="1">
        <w:r w:rsidRPr="0031306D">
          <w:rPr>
            <w:rStyle w:val="Hyperlink"/>
          </w:rPr>
          <w:t>Agardner6@atu.edu</w:t>
        </w:r>
      </w:hyperlink>
      <w:r>
        <w:t xml:space="preserve"> </w:t>
      </w:r>
    </w:p>
    <w:sectPr w:rsidR="00804054" w:rsidRPr="00160174" w:rsidSect="006C6398">
      <w:headerReference w:type="default" r:id="rId11"/>
      <w:footerReference w:type="default" r:id="rId12"/>
      <w:headerReference w:type="first" r:id="rId13"/>
      <w:type w:val="continuous"/>
      <w:pgSz w:w="15840" w:h="12240" w:orient="landscape"/>
      <w:pgMar w:top="1440" w:right="1440" w:bottom="1440" w:left="1440" w:header="720" w:footer="72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3B3276" w14:textId="77777777" w:rsidR="00416A48" w:rsidRDefault="00416A48" w:rsidP="002D6FA1">
      <w:r>
        <w:separator/>
      </w:r>
    </w:p>
  </w:endnote>
  <w:endnote w:type="continuationSeparator" w:id="0">
    <w:p w14:paraId="6D0889AA" w14:textId="77777777" w:rsidR="00416A48" w:rsidRDefault="00416A48" w:rsidP="002D6F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6AB3D" w14:textId="023073E4" w:rsidR="00C247D3" w:rsidRPr="006C6398" w:rsidRDefault="006C6398" w:rsidP="00804054">
    <w:pPr>
      <w:pStyle w:val="Footer"/>
      <w:tabs>
        <w:tab w:val="clear" w:pos="4680"/>
        <w:tab w:val="clear" w:pos="9360"/>
        <w:tab w:val="right" w:pos="12780"/>
      </w:tabs>
      <w:rPr>
        <w:color w:val="A6A6A6" w:themeColor="background1" w:themeShade="A6"/>
        <w:sz w:val="18"/>
        <w:szCs w:val="18"/>
      </w:rPr>
    </w:pPr>
    <w:r w:rsidRPr="006C5BAF">
      <w:rPr>
        <w:color w:val="A6A6A6" w:themeColor="background1" w:themeShade="A6"/>
        <w:sz w:val="18"/>
        <w:szCs w:val="18"/>
      </w:rPr>
      <w:t xml:space="preserve">REV </w:t>
    </w:r>
    <w:r w:rsidR="00497670">
      <w:rPr>
        <w:color w:val="A6A6A6" w:themeColor="background1" w:themeShade="A6"/>
        <w:sz w:val="18"/>
        <w:szCs w:val="18"/>
      </w:rPr>
      <w:t>09/13/23</w:t>
    </w:r>
    <w:r>
      <w:rPr>
        <w:color w:val="A6A6A6" w:themeColor="background1" w:themeShade="A6"/>
        <w:sz w:val="18"/>
        <w:szCs w:val="18"/>
      </w:rPr>
      <w:t xml:space="preserve"> </w:t>
    </w:r>
    <w:r>
      <w:rPr>
        <w:color w:val="A6A6A6" w:themeColor="background1" w:themeShade="A6"/>
        <w:sz w:val="18"/>
        <w:szCs w:val="18"/>
      </w:rPr>
      <w:tab/>
    </w:r>
    <w:r w:rsidRPr="006C5BAF">
      <w:rPr>
        <w:color w:val="A6A6A6" w:themeColor="background1" w:themeShade="A6"/>
        <w:sz w:val="18"/>
        <w:szCs w:val="18"/>
      </w:rPr>
      <w:t>University Assessment &amp; Accredita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B692BA" w14:textId="77777777" w:rsidR="00416A48" w:rsidRDefault="00416A48" w:rsidP="002D6FA1">
      <w:r>
        <w:separator/>
      </w:r>
    </w:p>
  </w:footnote>
  <w:footnote w:type="continuationSeparator" w:id="0">
    <w:p w14:paraId="1D67E210" w14:textId="77777777" w:rsidR="00416A48" w:rsidRDefault="00416A48" w:rsidP="002D6F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458E8" w14:textId="5757AE01" w:rsidR="006C6398" w:rsidRDefault="006C6398" w:rsidP="006C6398">
    <w:pPr>
      <w:tabs>
        <w:tab w:val="right" w:pos="927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4AE458" w14:textId="16542BF0" w:rsidR="006C6398" w:rsidRDefault="006C6398" w:rsidP="006C6398">
    <w:pPr>
      <w:tabs>
        <w:tab w:val="right" w:pos="9270"/>
      </w:tabs>
    </w:pPr>
    <w:r>
      <w:rPr>
        <w:noProof/>
      </w:rPr>
      <w:drawing>
        <wp:inline distT="0" distB="0" distL="0" distR="0" wp14:anchorId="7D2125CF" wp14:editId="7BB48336">
          <wp:extent cx="2418413" cy="532977"/>
          <wp:effectExtent l="0" t="0" r="0" b="0"/>
          <wp:docPr id="1" name="Picture 1" descr="Text,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, logo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9018" b="21121"/>
                  <a:stretch/>
                </pic:blipFill>
                <pic:spPr bwMode="auto">
                  <a:xfrm>
                    <a:off x="0" y="0"/>
                    <a:ext cx="2469535" cy="54424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0733CC"/>
    <w:multiLevelType w:val="hybridMultilevel"/>
    <w:tmpl w:val="5F40A30E"/>
    <w:lvl w:ilvl="0" w:tplc="BB4AA3B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E26E95"/>
    <w:multiLevelType w:val="hybridMultilevel"/>
    <w:tmpl w:val="8D64A3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151247B"/>
    <w:multiLevelType w:val="hybridMultilevel"/>
    <w:tmpl w:val="84764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5B27C3"/>
    <w:multiLevelType w:val="hybridMultilevel"/>
    <w:tmpl w:val="2FBA7B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6A3AE2"/>
    <w:multiLevelType w:val="hybridMultilevel"/>
    <w:tmpl w:val="6AB05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0C3698"/>
    <w:multiLevelType w:val="hybridMultilevel"/>
    <w:tmpl w:val="2B7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BB6F72"/>
    <w:multiLevelType w:val="hybridMultilevel"/>
    <w:tmpl w:val="8870B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FC30AB"/>
    <w:multiLevelType w:val="hybridMultilevel"/>
    <w:tmpl w:val="3D86916E"/>
    <w:lvl w:ilvl="0" w:tplc="C4021C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9837257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81594348">
    <w:abstractNumId w:val="3"/>
  </w:num>
  <w:num w:numId="3" w16cid:durableId="2040932039">
    <w:abstractNumId w:val="1"/>
  </w:num>
  <w:num w:numId="4" w16cid:durableId="481971143">
    <w:abstractNumId w:val="0"/>
  </w:num>
  <w:num w:numId="5" w16cid:durableId="190841030">
    <w:abstractNumId w:val="5"/>
  </w:num>
  <w:num w:numId="6" w16cid:durableId="332610196">
    <w:abstractNumId w:val="6"/>
  </w:num>
  <w:num w:numId="7" w16cid:durableId="1794788925">
    <w:abstractNumId w:val="2"/>
  </w:num>
  <w:num w:numId="8" w16cid:durableId="7410125">
    <w:abstractNumId w:val="7"/>
  </w:num>
  <w:num w:numId="9" w16cid:durableId="156992345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zMDc3MjMzNDMxMTRT0lEKTi0uzszPAykwrQUAeR30BSwAAAA="/>
  </w:docVars>
  <w:rsids>
    <w:rsidRoot w:val="002C5170"/>
    <w:rsid w:val="00003F19"/>
    <w:rsid w:val="000735D1"/>
    <w:rsid w:val="00081F11"/>
    <w:rsid w:val="000C79DC"/>
    <w:rsid w:val="000F62FF"/>
    <w:rsid w:val="001027DB"/>
    <w:rsid w:val="00107C54"/>
    <w:rsid w:val="001277F4"/>
    <w:rsid w:val="001471C3"/>
    <w:rsid w:val="00152D38"/>
    <w:rsid w:val="00160174"/>
    <w:rsid w:val="00180576"/>
    <w:rsid w:val="001C1E29"/>
    <w:rsid w:val="0020240F"/>
    <w:rsid w:val="00251AA9"/>
    <w:rsid w:val="002C5170"/>
    <w:rsid w:val="002C7037"/>
    <w:rsid w:val="002D314F"/>
    <w:rsid w:val="002D6FA1"/>
    <w:rsid w:val="002D7023"/>
    <w:rsid w:val="002F37CA"/>
    <w:rsid w:val="00390842"/>
    <w:rsid w:val="003A5B95"/>
    <w:rsid w:val="003C1259"/>
    <w:rsid w:val="003D3ABC"/>
    <w:rsid w:val="003D64F6"/>
    <w:rsid w:val="003F221B"/>
    <w:rsid w:val="00416A48"/>
    <w:rsid w:val="004175FC"/>
    <w:rsid w:val="00475E9F"/>
    <w:rsid w:val="0047752F"/>
    <w:rsid w:val="00497670"/>
    <w:rsid w:val="004D637F"/>
    <w:rsid w:val="005F046B"/>
    <w:rsid w:val="00606A23"/>
    <w:rsid w:val="00615753"/>
    <w:rsid w:val="00695384"/>
    <w:rsid w:val="006C6398"/>
    <w:rsid w:val="00730528"/>
    <w:rsid w:val="00747AA3"/>
    <w:rsid w:val="0078719F"/>
    <w:rsid w:val="007E6FEB"/>
    <w:rsid w:val="007E7328"/>
    <w:rsid w:val="00804054"/>
    <w:rsid w:val="008E7050"/>
    <w:rsid w:val="00904759"/>
    <w:rsid w:val="009122D0"/>
    <w:rsid w:val="00941CDA"/>
    <w:rsid w:val="00946C2B"/>
    <w:rsid w:val="0097468B"/>
    <w:rsid w:val="009A1B93"/>
    <w:rsid w:val="009E5C45"/>
    <w:rsid w:val="00A705A9"/>
    <w:rsid w:val="00AC7134"/>
    <w:rsid w:val="00B25420"/>
    <w:rsid w:val="00B6611E"/>
    <w:rsid w:val="00C11DFA"/>
    <w:rsid w:val="00C22DAD"/>
    <w:rsid w:val="00C247D3"/>
    <w:rsid w:val="00C81B28"/>
    <w:rsid w:val="00C82F7F"/>
    <w:rsid w:val="00CF2F73"/>
    <w:rsid w:val="00D2243C"/>
    <w:rsid w:val="00D37F02"/>
    <w:rsid w:val="00D57AE6"/>
    <w:rsid w:val="00DC0C91"/>
    <w:rsid w:val="00DE0833"/>
    <w:rsid w:val="00DE20CC"/>
    <w:rsid w:val="00E55E90"/>
    <w:rsid w:val="00E56E00"/>
    <w:rsid w:val="00ED73A4"/>
    <w:rsid w:val="00EF697D"/>
    <w:rsid w:val="00F01598"/>
    <w:rsid w:val="00F11A13"/>
    <w:rsid w:val="00F149C2"/>
    <w:rsid w:val="00F84D05"/>
    <w:rsid w:val="00FC6F31"/>
    <w:rsid w:val="00FF6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B6F86F"/>
  <w15:docId w15:val="{F5B4365C-3CC6-470A-B8AC-950E19EB56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FA1"/>
    <w:pPr>
      <w:autoSpaceDE w:val="0"/>
      <w:autoSpaceDN w:val="0"/>
      <w:adjustRightInd w:val="0"/>
      <w:spacing w:line="240" w:lineRule="auto"/>
    </w:pPr>
    <w:rPr>
      <w:rFonts w:ascii="Times" w:hAnsi="Times" w:cstheme="minorHAnsi"/>
      <w:color w:val="000000"/>
      <w:sz w:val="24"/>
      <w:szCs w:val="24"/>
    </w:rPr>
  </w:style>
  <w:style w:type="paragraph" w:styleId="Heading1">
    <w:name w:val="heading 1"/>
    <w:basedOn w:val="Normal"/>
    <w:next w:val="Default"/>
    <w:link w:val="Heading1Char"/>
    <w:uiPriority w:val="99"/>
    <w:qFormat/>
    <w:rsid w:val="00C81B28"/>
    <w:pPr>
      <w:jc w:val="center"/>
      <w:outlineLvl w:val="0"/>
    </w:pPr>
    <w:rPr>
      <w:rFonts w:asciiTheme="majorHAnsi" w:hAnsiTheme="majorHAnsi"/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6FA1"/>
    <w:pPr>
      <w:keepNext/>
      <w:keepLines/>
      <w:spacing w:before="240" w:after="240"/>
      <w:outlineLvl w:val="1"/>
    </w:pPr>
    <w:rPr>
      <w:rFonts w:asciiTheme="majorHAnsi" w:eastAsiaTheme="majorEastAsia" w:hAnsiTheme="majorHAnsi" w:cstheme="majorBidi"/>
      <w:color w:val="auto"/>
      <w:sz w:val="26"/>
      <w:szCs w:val="26"/>
    </w:rPr>
  </w:style>
  <w:style w:type="paragraph" w:styleId="Heading3">
    <w:name w:val="heading 3"/>
    <w:basedOn w:val="Normal"/>
    <w:next w:val="Default"/>
    <w:link w:val="Heading3Char"/>
    <w:uiPriority w:val="99"/>
    <w:qFormat/>
    <w:rsid w:val="00E56E00"/>
    <w:pPr>
      <w:outlineLvl w:val="2"/>
    </w:pPr>
    <w:rPr>
      <w:b/>
      <w:bCs/>
    </w:rPr>
  </w:style>
  <w:style w:type="paragraph" w:styleId="Heading4">
    <w:name w:val="heading 4"/>
    <w:basedOn w:val="Default"/>
    <w:next w:val="Default"/>
    <w:link w:val="Heading4Char"/>
    <w:uiPriority w:val="99"/>
    <w:qFormat/>
    <w:rsid w:val="002C5170"/>
    <w:pPr>
      <w:outlineLvl w:val="3"/>
    </w:pPr>
    <w:rPr>
      <w:color w:val="auto"/>
    </w:rPr>
  </w:style>
  <w:style w:type="paragraph" w:styleId="Heading5">
    <w:name w:val="heading 5"/>
    <w:basedOn w:val="Default"/>
    <w:next w:val="Default"/>
    <w:link w:val="Heading5Char"/>
    <w:uiPriority w:val="99"/>
    <w:qFormat/>
    <w:rsid w:val="002C5170"/>
    <w:pPr>
      <w:outlineLvl w:val="4"/>
    </w:pPr>
    <w:rPr>
      <w:color w:val="auto"/>
    </w:rPr>
  </w:style>
  <w:style w:type="paragraph" w:styleId="Heading6">
    <w:name w:val="heading 6"/>
    <w:basedOn w:val="Default"/>
    <w:next w:val="Default"/>
    <w:link w:val="Heading6Char"/>
    <w:uiPriority w:val="99"/>
    <w:qFormat/>
    <w:rsid w:val="002C5170"/>
    <w:pPr>
      <w:outlineLvl w:val="5"/>
    </w:pPr>
    <w:rPr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C81B28"/>
    <w:rPr>
      <w:rFonts w:asciiTheme="majorHAnsi" w:hAnsiTheme="majorHAnsi" w:cstheme="minorHAnsi"/>
      <w:b/>
      <w:color w:val="000000"/>
      <w:sz w:val="32"/>
      <w:szCs w:val="24"/>
    </w:rPr>
  </w:style>
  <w:style w:type="character" w:customStyle="1" w:styleId="Heading3Char">
    <w:name w:val="Heading 3 Char"/>
    <w:basedOn w:val="DefaultParagraphFont"/>
    <w:link w:val="Heading3"/>
    <w:uiPriority w:val="99"/>
    <w:rsid w:val="00E56E00"/>
    <w:rPr>
      <w:rFonts w:ascii="Times" w:hAnsi="Times" w:cstheme="minorHAnsi"/>
      <w:b/>
      <w:bCs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9"/>
    <w:rsid w:val="002C5170"/>
    <w:rPr>
      <w:rFonts w:ascii="Times New Roman" w:hAnsi="Times New Roman" w:cs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9"/>
    <w:rsid w:val="002C5170"/>
    <w:rPr>
      <w:rFonts w:ascii="Times New Roman" w:hAnsi="Times New Roman" w:cs="Times New Roman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9"/>
    <w:rsid w:val="002C5170"/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2C5170"/>
    <w:pPr>
      <w:autoSpaceDE w:val="0"/>
      <w:autoSpaceDN w:val="0"/>
      <w:adjustRightInd w:val="0"/>
      <w:spacing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Default"/>
    <w:next w:val="Default"/>
    <w:link w:val="TitleChar"/>
    <w:uiPriority w:val="99"/>
    <w:qFormat/>
    <w:rsid w:val="002C5170"/>
    <w:rPr>
      <w:color w:val="auto"/>
    </w:rPr>
  </w:style>
  <w:style w:type="character" w:customStyle="1" w:styleId="TitleChar">
    <w:name w:val="Title Char"/>
    <w:basedOn w:val="DefaultParagraphFont"/>
    <w:link w:val="Title"/>
    <w:uiPriority w:val="99"/>
    <w:rsid w:val="002C5170"/>
    <w:rPr>
      <w:rFonts w:ascii="Times New Roman" w:hAnsi="Times New Roman" w:cs="Times New Roman"/>
      <w:sz w:val="24"/>
      <w:szCs w:val="24"/>
    </w:rPr>
  </w:style>
  <w:style w:type="paragraph" w:styleId="BodyText">
    <w:name w:val="Body Text"/>
    <w:basedOn w:val="Default"/>
    <w:next w:val="Default"/>
    <w:link w:val="BodyTextChar"/>
    <w:uiPriority w:val="99"/>
    <w:rsid w:val="002C5170"/>
    <w:rPr>
      <w:color w:val="auto"/>
    </w:rPr>
  </w:style>
  <w:style w:type="character" w:customStyle="1" w:styleId="BodyTextChar">
    <w:name w:val="Body Text Char"/>
    <w:basedOn w:val="DefaultParagraphFont"/>
    <w:link w:val="BodyText"/>
    <w:uiPriority w:val="99"/>
    <w:rsid w:val="002C5170"/>
    <w:rPr>
      <w:rFonts w:ascii="Times New Roman" w:hAnsi="Times New Roman" w:cs="Times New Roman"/>
      <w:sz w:val="24"/>
      <w:szCs w:val="24"/>
    </w:rPr>
  </w:style>
  <w:style w:type="paragraph" w:styleId="PlainText">
    <w:name w:val="Plain Text"/>
    <w:basedOn w:val="Default"/>
    <w:next w:val="Default"/>
    <w:link w:val="PlainTextChar"/>
    <w:uiPriority w:val="99"/>
    <w:rsid w:val="002C5170"/>
    <w:rPr>
      <w:color w:val="auto"/>
    </w:rPr>
  </w:style>
  <w:style w:type="character" w:customStyle="1" w:styleId="PlainTextChar">
    <w:name w:val="Plain Text Char"/>
    <w:basedOn w:val="DefaultParagraphFont"/>
    <w:link w:val="PlainText"/>
    <w:uiPriority w:val="99"/>
    <w:rsid w:val="002C5170"/>
    <w:rPr>
      <w:rFonts w:ascii="Times New Roman" w:hAnsi="Times New Roman" w:cs="Times New Roman"/>
      <w:sz w:val="24"/>
      <w:szCs w:val="24"/>
    </w:rPr>
  </w:style>
  <w:style w:type="paragraph" w:customStyle="1" w:styleId="Default1">
    <w:name w:val="Default1"/>
    <w:basedOn w:val="Default"/>
    <w:next w:val="Default"/>
    <w:uiPriority w:val="99"/>
    <w:rsid w:val="002C5170"/>
    <w:rPr>
      <w:color w:val="auto"/>
    </w:rPr>
  </w:style>
  <w:style w:type="paragraph" w:styleId="Header">
    <w:name w:val="header"/>
    <w:basedOn w:val="Default"/>
    <w:next w:val="Default"/>
    <w:link w:val="HeaderChar"/>
    <w:uiPriority w:val="99"/>
    <w:rsid w:val="002C5170"/>
    <w:rPr>
      <w:color w:val="auto"/>
    </w:rPr>
  </w:style>
  <w:style w:type="character" w:customStyle="1" w:styleId="HeaderChar">
    <w:name w:val="Header Char"/>
    <w:basedOn w:val="DefaultParagraphFont"/>
    <w:link w:val="Header"/>
    <w:uiPriority w:val="99"/>
    <w:rsid w:val="002C5170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51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17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82F7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D314F"/>
    <w:pPr>
      <w:spacing w:after="200"/>
      <w:ind w:left="720"/>
      <w:contextualSpacing/>
    </w:pPr>
    <w:rPr>
      <w:rFonts w:eastAsiaTheme="minorEastAsia"/>
      <w:lang w:eastAsia="ja-JP"/>
    </w:rPr>
  </w:style>
  <w:style w:type="table" w:styleId="TableGrid">
    <w:name w:val="Table Grid"/>
    <w:basedOn w:val="TableNormal"/>
    <w:uiPriority w:val="59"/>
    <w:rsid w:val="0016017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2D6FA1"/>
    <w:rPr>
      <w:rFonts w:asciiTheme="majorHAnsi" w:eastAsiaTheme="majorEastAsia" w:hAnsiTheme="majorHAnsi" w:cstheme="majorBidi"/>
      <w:sz w:val="26"/>
      <w:szCs w:val="26"/>
    </w:rPr>
  </w:style>
  <w:style w:type="paragraph" w:styleId="Footer">
    <w:name w:val="footer"/>
    <w:basedOn w:val="Normal"/>
    <w:link w:val="FooterChar"/>
    <w:uiPriority w:val="99"/>
    <w:unhideWhenUsed/>
    <w:rsid w:val="00C81B2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1B28"/>
    <w:rPr>
      <w:rFonts w:cstheme="minorHAns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D6FA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C639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367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5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tu.edu/assessment/contact.php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s://www.atu.edu/assessment/grants.php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Agardner6@atu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tu.edu/assessment/committee.php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509</Words>
  <Characters>290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kansas Tech University</Company>
  <LinksUpToDate>false</LinksUpToDate>
  <CharactersWithSpaces>3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olie</dc:creator>
  <cp:keywords/>
  <dc:description/>
  <cp:lastModifiedBy>Amanda Gardner</cp:lastModifiedBy>
  <cp:revision>4</cp:revision>
  <dcterms:created xsi:type="dcterms:W3CDTF">2023-09-13T13:53:00Z</dcterms:created>
  <dcterms:modified xsi:type="dcterms:W3CDTF">2023-09-13T14:04:00Z</dcterms:modified>
</cp:coreProperties>
</file>